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4D57EE" w14:textId="055C99AE" w:rsidR="00A36FF5" w:rsidRPr="00025BD9" w:rsidRDefault="00C5303E" w:rsidP="00A36FF5">
      <w:pPr>
        <w:rPr>
          <w:rFonts w:ascii="Calibri" w:hAnsi="Calibri"/>
          <w:b/>
          <w:sz w:val="28"/>
        </w:rPr>
      </w:pPr>
      <w:r w:rsidRPr="00025BD9">
        <w:rPr>
          <w:rFonts w:ascii="Calibri" w:hAnsi="Calibri"/>
          <w:noProof/>
        </w:rPr>
        <w:drawing>
          <wp:anchor distT="0" distB="0" distL="114300" distR="114300" simplePos="0" relativeHeight="251657728" behindDoc="0" locked="0" layoutInCell="1" allowOverlap="1" wp14:anchorId="2410AA00" wp14:editId="31AAED41">
            <wp:simplePos x="0" y="0"/>
            <wp:positionH relativeFrom="column">
              <wp:posOffset>5005070</wp:posOffset>
            </wp:positionH>
            <wp:positionV relativeFrom="paragraph">
              <wp:posOffset>0</wp:posOffset>
            </wp:positionV>
            <wp:extent cx="1592580" cy="1482725"/>
            <wp:effectExtent l="0" t="0" r="0" b="0"/>
            <wp:wrapSquare wrapText="bothSides"/>
            <wp:docPr id="4" name="Picture 2" descr="kmeiaLogo-with-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meiaLogo-with-tex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148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FF5" w:rsidRPr="00025BD9">
        <w:rPr>
          <w:rFonts w:ascii="Calibri" w:hAnsi="Calibri"/>
          <w:b/>
          <w:sz w:val="28"/>
        </w:rPr>
        <w:t xml:space="preserve">Kodály </w:t>
      </w:r>
      <w:r w:rsidR="005839BE">
        <w:rPr>
          <w:rFonts w:ascii="Calibri" w:hAnsi="Calibri"/>
          <w:b/>
          <w:sz w:val="28"/>
        </w:rPr>
        <w:t xml:space="preserve">Music Education Institute of </w:t>
      </w:r>
      <w:r w:rsidR="00A36FF5" w:rsidRPr="00025BD9">
        <w:rPr>
          <w:rFonts w:ascii="Calibri" w:hAnsi="Calibri"/>
          <w:b/>
          <w:sz w:val="28"/>
        </w:rPr>
        <w:t>Australia</w:t>
      </w:r>
      <w:r w:rsidR="005839BE">
        <w:rPr>
          <w:rFonts w:ascii="Calibri" w:hAnsi="Calibri"/>
          <w:b/>
          <w:sz w:val="28"/>
        </w:rPr>
        <w:t xml:space="preserve"> Incorporated</w:t>
      </w:r>
    </w:p>
    <w:p w14:paraId="63333823" w14:textId="77777777" w:rsidR="00A36FF5" w:rsidRPr="00025BD9" w:rsidRDefault="00A36FF5" w:rsidP="00A36FF5">
      <w:pPr>
        <w:rPr>
          <w:rFonts w:ascii="Calibri" w:hAnsi="Calibri"/>
          <w:b/>
          <w:sz w:val="28"/>
        </w:rPr>
      </w:pPr>
      <w:r w:rsidRPr="00025BD9">
        <w:rPr>
          <w:rFonts w:ascii="Calibri" w:hAnsi="Calibri"/>
          <w:b/>
          <w:sz w:val="28"/>
        </w:rPr>
        <w:t xml:space="preserve">Australian Kodály Award </w:t>
      </w:r>
      <w:r w:rsidR="005839BE">
        <w:rPr>
          <w:rFonts w:ascii="Calibri" w:hAnsi="Calibri"/>
          <w:b/>
          <w:sz w:val="28"/>
        </w:rPr>
        <w:t>&amp;</w:t>
      </w:r>
      <w:r w:rsidRPr="00025BD9">
        <w:rPr>
          <w:rFonts w:ascii="Calibri" w:hAnsi="Calibri"/>
          <w:b/>
          <w:sz w:val="28"/>
        </w:rPr>
        <w:t xml:space="preserve"> Certificate</w:t>
      </w:r>
    </w:p>
    <w:p w14:paraId="3EFD83D0" w14:textId="77777777" w:rsidR="00A36FF5" w:rsidRDefault="00A36FF5" w:rsidP="00A36FF5">
      <w:pPr>
        <w:rPr>
          <w:b/>
        </w:rPr>
      </w:pPr>
      <w:r w:rsidRPr="00025BD9">
        <w:rPr>
          <w:rFonts w:ascii="Calibri" w:hAnsi="Calibri"/>
          <w:b/>
          <w:sz w:val="28"/>
        </w:rPr>
        <w:t>Application Form</w:t>
      </w:r>
    </w:p>
    <w:p w14:paraId="1EB68806" w14:textId="77777777" w:rsidR="00A36FF5" w:rsidRPr="00F05D38" w:rsidRDefault="00A36FF5" w:rsidP="000B2FF5">
      <w:pPr>
        <w:rPr>
          <w:rFonts w:asciiTheme="minorHAnsi" w:hAnsiTheme="minorHAnsi" w:cstheme="minorHAnsi"/>
          <w:b/>
          <w:sz w:val="20"/>
          <w:szCs w:val="20"/>
        </w:rPr>
      </w:pPr>
    </w:p>
    <w:p w14:paraId="5B8D1044" w14:textId="2969C6B5" w:rsidR="000B2FF5" w:rsidRPr="00D42FF5" w:rsidRDefault="000B2FF5" w:rsidP="000B2FF5">
      <w:pPr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b/>
          <w:sz w:val="20"/>
          <w:szCs w:val="20"/>
        </w:rPr>
        <w:t>Full Name:</w:t>
      </w:r>
      <w:r w:rsidRPr="00D42FF5">
        <w:rPr>
          <w:rFonts w:asciiTheme="minorHAnsi" w:hAnsiTheme="minorHAnsi" w:cstheme="minorHAnsi"/>
          <w:sz w:val="20"/>
          <w:szCs w:val="20"/>
        </w:rPr>
        <w:t xml:space="preserve"> </w:t>
      </w:r>
      <w:r w:rsidR="00A36FF5" w:rsidRPr="00D42FF5">
        <w:rPr>
          <w:rFonts w:asciiTheme="minorHAnsi" w:hAnsiTheme="minorHAnsi" w:cstheme="minorHAnsi"/>
          <w:sz w:val="20"/>
          <w:szCs w:val="20"/>
        </w:rPr>
        <w:tab/>
      </w:r>
      <w:sdt>
        <w:sdtPr>
          <w:rPr>
            <w:rFonts w:asciiTheme="minorHAnsi" w:hAnsiTheme="minorHAnsi" w:cstheme="minorHAnsi"/>
            <w:sz w:val="20"/>
            <w:szCs w:val="20"/>
          </w:rPr>
          <w:id w:val="-1870598737"/>
          <w:placeholder>
            <w:docPart w:val="1712AEF12D484BEFB1958F63F4965AC3"/>
          </w:placeholder>
          <w:showingPlcHdr/>
          <w:text/>
        </w:sdtPr>
        <w:sdtEndPr/>
        <w:sdtContent>
          <w:r w:rsidR="007F4F28" w:rsidRPr="00D42FF5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Click or tap here to enter text.</w:t>
          </w:r>
        </w:sdtContent>
      </w:sdt>
    </w:p>
    <w:p w14:paraId="4DB5E27C" w14:textId="35C27030" w:rsidR="00E8073D" w:rsidRPr="00D42FF5" w:rsidRDefault="000B2FF5" w:rsidP="00A36FF5">
      <w:pPr>
        <w:ind w:left="720" w:firstLine="720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>(</w:t>
      </w:r>
      <w:r w:rsidR="003C4DA7">
        <w:rPr>
          <w:rFonts w:asciiTheme="minorHAnsi" w:hAnsiTheme="minorHAnsi" w:cstheme="minorHAnsi"/>
          <w:sz w:val="20"/>
          <w:szCs w:val="20"/>
        </w:rPr>
        <w:t xml:space="preserve">This is the name to appear on your </w:t>
      </w:r>
      <w:r w:rsidRPr="00D42FF5">
        <w:rPr>
          <w:rFonts w:asciiTheme="minorHAnsi" w:hAnsiTheme="minorHAnsi" w:cstheme="minorHAnsi"/>
          <w:sz w:val="20"/>
          <w:szCs w:val="20"/>
        </w:rPr>
        <w:t>certificate)</w:t>
      </w:r>
    </w:p>
    <w:p w14:paraId="55BE8A75" w14:textId="77777777" w:rsidR="00E8073D" w:rsidRPr="00D42FF5" w:rsidRDefault="00E8073D">
      <w:pPr>
        <w:rPr>
          <w:rFonts w:asciiTheme="minorHAnsi" w:hAnsiTheme="minorHAnsi" w:cstheme="minorHAnsi"/>
          <w:sz w:val="20"/>
          <w:szCs w:val="20"/>
        </w:rPr>
      </w:pPr>
    </w:p>
    <w:p w14:paraId="1A32D44B" w14:textId="7191E8C5" w:rsidR="00CD302F" w:rsidRPr="00D42FF5" w:rsidRDefault="00F2029F" w:rsidP="00F2029F">
      <w:pPr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b/>
          <w:sz w:val="20"/>
          <w:szCs w:val="20"/>
        </w:rPr>
        <w:t xml:space="preserve">Postal </w:t>
      </w:r>
      <w:r w:rsidR="000B2FF5" w:rsidRPr="00D42FF5">
        <w:rPr>
          <w:rFonts w:asciiTheme="minorHAnsi" w:hAnsiTheme="minorHAnsi" w:cstheme="minorHAnsi"/>
          <w:b/>
          <w:sz w:val="20"/>
          <w:szCs w:val="20"/>
        </w:rPr>
        <w:t>Address</w:t>
      </w:r>
      <w:r w:rsidR="00E8073D" w:rsidRPr="00D42FF5">
        <w:rPr>
          <w:rFonts w:asciiTheme="minorHAnsi" w:hAnsiTheme="minorHAnsi" w:cstheme="minorHAnsi"/>
          <w:b/>
          <w:sz w:val="20"/>
          <w:szCs w:val="20"/>
        </w:rPr>
        <w:t>:</w:t>
      </w:r>
      <w:r w:rsidR="00E8073D" w:rsidRPr="00D42FF5">
        <w:rPr>
          <w:rFonts w:asciiTheme="minorHAnsi" w:hAnsiTheme="minorHAnsi" w:cstheme="minorHAnsi"/>
          <w:sz w:val="20"/>
          <w:szCs w:val="20"/>
        </w:rPr>
        <w:t xml:space="preserve"> </w:t>
      </w:r>
      <w:r w:rsidR="000B2FF5" w:rsidRPr="00D42FF5">
        <w:rPr>
          <w:rFonts w:asciiTheme="minorHAnsi" w:hAnsiTheme="minorHAnsi" w:cstheme="minorHAnsi"/>
          <w:sz w:val="20"/>
          <w:szCs w:val="20"/>
        </w:rPr>
        <w:tab/>
      </w:r>
      <w:sdt>
        <w:sdtPr>
          <w:rPr>
            <w:rFonts w:asciiTheme="minorHAnsi" w:hAnsiTheme="minorHAnsi" w:cstheme="minorHAnsi"/>
            <w:sz w:val="20"/>
            <w:szCs w:val="20"/>
          </w:rPr>
          <w:id w:val="-397898959"/>
          <w:placeholder>
            <w:docPart w:val="FF8CA150D99C4035A500377C386CFA0F"/>
          </w:placeholder>
          <w:showingPlcHdr/>
          <w:text w:multiLine="1"/>
        </w:sdtPr>
        <w:sdtEndPr/>
        <w:sdtContent>
          <w:r w:rsidRPr="00D42FF5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Click or tap here to enter text.</w:t>
          </w:r>
        </w:sdtContent>
      </w:sdt>
    </w:p>
    <w:p w14:paraId="2B070FD9" w14:textId="3AFCDFC1" w:rsidR="00265938" w:rsidRDefault="003C4DA7" w:rsidP="000B2FF5">
      <w:pPr>
        <w:ind w:left="720" w:firstLine="7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(This is where your certificate will be posted)</w:t>
      </w:r>
    </w:p>
    <w:p w14:paraId="5099B5A7" w14:textId="77777777" w:rsidR="003C4DA7" w:rsidRPr="00D42FF5" w:rsidRDefault="003C4DA7" w:rsidP="000B2FF5">
      <w:pPr>
        <w:ind w:left="720" w:firstLine="720"/>
        <w:rPr>
          <w:rFonts w:asciiTheme="minorHAnsi" w:hAnsiTheme="minorHAnsi" w:cstheme="minorHAnsi"/>
          <w:sz w:val="20"/>
          <w:szCs w:val="20"/>
        </w:rPr>
      </w:pPr>
    </w:p>
    <w:p w14:paraId="26E4F49E" w14:textId="195EAD18" w:rsidR="000B2FF5" w:rsidRPr="00D42FF5" w:rsidRDefault="000B2FF5">
      <w:pPr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b/>
          <w:sz w:val="20"/>
          <w:szCs w:val="20"/>
        </w:rPr>
        <w:t>Phone:</w:t>
      </w:r>
      <w:r w:rsidRPr="00D42FF5">
        <w:rPr>
          <w:rFonts w:asciiTheme="minorHAnsi" w:hAnsiTheme="minorHAnsi" w:cstheme="minorHAnsi"/>
          <w:sz w:val="20"/>
          <w:szCs w:val="20"/>
        </w:rPr>
        <w:tab/>
      </w:r>
      <w:r w:rsidR="00265938" w:rsidRPr="00D42FF5">
        <w:rPr>
          <w:rFonts w:asciiTheme="minorHAnsi" w:hAnsiTheme="minorHAnsi" w:cstheme="minorHAnsi"/>
          <w:sz w:val="20"/>
          <w:szCs w:val="20"/>
        </w:rPr>
        <w:tab/>
      </w:r>
      <w:sdt>
        <w:sdtPr>
          <w:rPr>
            <w:rFonts w:asciiTheme="minorHAnsi" w:hAnsiTheme="minorHAnsi" w:cstheme="minorHAnsi"/>
            <w:sz w:val="20"/>
            <w:szCs w:val="20"/>
          </w:rPr>
          <w:id w:val="2140300205"/>
          <w:placeholder>
            <w:docPart w:val="40DE6D9E5E7C40B8AB5FF756D32140E3"/>
          </w:placeholder>
          <w:showingPlcHdr/>
          <w:text/>
        </w:sdtPr>
        <w:sdtEndPr/>
        <w:sdtContent>
          <w:r w:rsidR="00A76C96" w:rsidRPr="00D42FF5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Click or tap here to enter text.</w:t>
          </w:r>
        </w:sdtContent>
      </w:sdt>
    </w:p>
    <w:p w14:paraId="3889144F" w14:textId="77777777" w:rsidR="000B2FF5" w:rsidRPr="00D42FF5" w:rsidRDefault="000B2FF5">
      <w:pPr>
        <w:rPr>
          <w:rFonts w:asciiTheme="minorHAnsi" w:hAnsiTheme="minorHAnsi" w:cstheme="minorHAnsi"/>
          <w:sz w:val="20"/>
          <w:szCs w:val="20"/>
        </w:rPr>
      </w:pPr>
    </w:p>
    <w:p w14:paraId="7DDCFC67" w14:textId="6D0EDB6F" w:rsidR="000B2FF5" w:rsidRPr="00D42FF5" w:rsidRDefault="000B2FF5">
      <w:pPr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b/>
          <w:sz w:val="20"/>
          <w:szCs w:val="20"/>
        </w:rPr>
        <w:t>Email:</w:t>
      </w:r>
      <w:r w:rsidRPr="00D42FF5">
        <w:rPr>
          <w:rFonts w:asciiTheme="minorHAnsi" w:hAnsiTheme="minorHAnsi" w:cstheme="minorHAnsi"/>
          <w:b/>
          <w:sz w:val="20"/>
          <w:szCs w:val="20"/>
        </w:rPr>
        <w:tab/>
      </w:r>
      <w:r w:rsidRPr="00D42FF5">
        <w:rPr>
          <w:rFonts w:asciiTheme="minorHAnsi" w:hAnsiTheme="minorHAnsi" w:cstheme="minorHAnsi"/>
          <w:sz w:val="20"/>
          <w:szCs w:val="20"/>
        </w:rPr>
        <w:tab/>
      </w:r>
      <w:sdt>
        <w:sdtPr>
          <w:rPr>
            <w:rFonts w:asciiTheme="minorHAnsi" w:hAnsiTheme="minorHAnsi" w:cstheme="minorHAnsi"/>
            <w:sz w:val="20"/>
            <w:szCs w:val="20"/>
          </w:rPr>
          <w:id w:val="1849138695"/>
          <w:placeholder>
            <w:docPart w:val="1515643CE0AB40C3BECD100E63783793"/>
          </w:placeholder>
          <w:showingPlcHdr/>
          <w:text/>
        </w:sdtPr>
        <w:sdtEndPr/>
        <w:sdtContent>
          <w:r w:rsidR="00A76C96" w:rsidRPr="00D42FF5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Click or tap here to enter text.</w:t>
          </w:r>
        </w:sdtContent>
      </w:sdt>
    </w:p>
    <w:p w14:paraId="21CBF63A" w14:textId="77777777" w:rsidR="000B2FF5" w:rsidRPr="00D42FF5" w:rsidRDefault="000B2FF5">
      <w:pPr>
        <w:rPr>
          <w:rFonts w:asciiTheme="minorHAnsi" w:hAnsiTheme="minorHAnsi" w:cstheme="minorHAnsi"/>
          <w:sz w:val="20"/>
          <w:szCs w:val="20"/>
        </w:rPr>
      </w:pPr>
    </w:p>
    <w:p w14:paraId="28B1DDD2" w14:textId="0D2A3833" w:rsidR="00A36FF5" w:rsidRPr="00D42FF5" w:rsidRDefault="00265938" w:rsidP="00A36FF5">
      <w:pPr>
        <w:numPr>
          <w:ilvl w:val="0"/>
          <w:numId w:val="1"/>
        </w:numPr>
        <w:ind w:left="426" w:hanging="426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>I wish to apply for</w:t>
      </w:r>
      <w:r w:rsidR="00A36FF5" w:rsidRPr="00D42FF5">
        <w:rPr>
          <w:rFonts w:asciiTheme="minorHAnsi" w:hAnsiTheme="minorHAnsi" w:cstheme="minorHAnsi"/>
          <w:sz w:val="20"/>
          <w:szCs w:val="20"/>
        </w:rPr>
        <w:t>: (please select one)</w:t>
      </w:r>
    </w:p>
    <w:p w14:paraId="0EDB2ECE" w14:textId="77777777" w:rsidR="00DA737B" w:rsidRDefault="00DA737B" w:rsidP="00A36FF5">
      <w:pPr>
        <w:ind w:left="426"/>
        <w:rPr>
          <w:rFonts w:asciiTheme="minorHAnsi" w:hAnsiTheme="minorHAnsi" w:cstheme="minorHAnsi"/>
          <w:sz w:val="20"/>
          <w:szCs w:val="20"/>
        </w:rPr>
      </w:pPr>
    </w:p>
    <w:p w14:paraId="4A979775" w14:textId="56D0445B" w:rsidR="00265938" w:rsidRPr="00D42FF5" w:rsidRDefault="00A36FF5" w:rsidP="00A36FF5">
      <w:pPr>
        <w:ind w:left="426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>T</w:t>
      </w:r>
      <w:r w:rsidR="00265938" w:rsidRPr="00D42FF5">
        <w:rPr>
          <w:rFonts w:asciiTheme="minorHAnsi" w:hAnsiTheme="minorHAnsi" w:cstheme="minorHAnsi"/>
          <w:sz w:val="20"/>
          <w:szCs w:val="20"/>
        </w:rPr>
        <w:t xml:space="preserve">he </w:t>
      </w:r>
      <w:r w:rsidR="00265938" w:rsidRPr="00D42FF5">
        <w:rPr>
          <w:rFonts w:asciiTheme="minorHAnsi" w:hAnsiTheme="minorHAnsi" w:cstheme="minorHAnsi"/>
          <w:b/>
          <w:sz w:val="20"/>
          <w:szCs w:val="20"/>
        </w:rPr>
        <w:t>Australian Kodály Certificate</w:t>
      </w:r>
      <w:r w:rsidR="00D73A85" w:rsidRPr="00D42FF5">
        <w:rPr>
          <w:rFonts w:asciiTheme="minorHAnsi" w:hAnsiTheme="minorHAnsi" w:cstheme="minorHAnsi"/>
          <w:b/>
          <w:sz w:val="20"/>
          <w:szCs w:val="20"/>
        </w:rPr>
        <w:t xml:space="preserve"> (AKC)</w:t>
      </w:r>
      <w:r w:rsidR="00265938" w:rsidRPr="00D42FF5">
        <w:rPr>
          <w:rFonts w:asciiTheme="minorHAnsi" w:hAnsiTheme="minorHAnsi" w:cstheme="minorHAnsi"/>
          <w:sz w:val="20"/>
          <w:szCs w:val="20"/>
        </w:rPr>
        <w:t xml:space="preserve"> specialising in:</w:t>
      </w:r>
      <w:r w:rsidR="00CE6549" w:rsidRPr="00D42FF5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349A3900" w14:textId="0032CB37" w:rsidR="00E8073D" w:rsidRPr="00D42FF5" w:rsidRDefault="00712D55" w:rsidP="00A36FF5">
      <w:pPr>
        <w:ind w:left="426" w:hanging="426"/>
        <w:jc w:val="center"/>
        <w:rPr>
          <w:rFonts w:asciiTheme="minorHAnsi" w:hAnsiTheme="minorHAnsi" w:cstheme="minorHAnsi"/>
          <w:sz w:val="20"/>
          <w:szCs w:val="20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585345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6607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="00265938" w:rsidRPr="00D42FF5">
        <w:rPr>
          <w:rFonts w:asciiTheme="minorHAnsi" w:hAnsiTheme="minorHAnsi" w:cstheme="minorHAnsi"/>
          <w:sz w:val="20"/>
          <w:szCs w:val="20"/>
        </w:rPr>
        <w:t xml:space="preserve"> </w:t>
      </w:r>
      <w:r w:rsidR="00E8073D" w:rsidRPr="00D42FF5">
        <w:rPr>
          <w:rFonts w:asciiTheme="minorHAnsi" w:hAnsiTheme="minorHAnsi" w:cstheme="minorHAnsi"/>
          <w:sz w:val="20"/>
          <w:szCs w:val="20"/>
        </w:rPr>
        <w:t xml:space="preserve">Early Childhood </w:t>
      </w:r>
      <w:r w:rsidR="005A4CA6" w:rsidRPr="00D42FF5">
        <w:rPr>
          <w:rFonts w:asciiTheme="minorHAnsi" w:hAnsiTheme="minorHAnsi" w:cstheme="minorHAnsi"/>
          <w:sz w:val="20"/>
          <w:szCs w:val="20"/>
        </w:rPr>
        <w:t xml:space="preserve"> </w:t>
      </w:r>
      <w:r w:rsidR="00265938" w:rsidRPr="00D42FF5">
        <w:rPr>
          <w:rFonts w:asciiTheme="minorHAnsi" w:hAnsiTheme="minorHAnsi" w:cstheme="minorHAnsi"/>
          <w:sz w:val="20"/>
          <w:szCs w:val="20"/>
        </w:rPr>
        <w:t xml:space="preserve">     </w:t>
      </w:r>
      <w:sdt>
        <w:sdtPr>
          <w:rPr>
            <w:rFonts w:asciiTheme="minorHAnsi" w:hAnsiTheme="minorHAnsi" w:cstheme="minorHAnsi"/>
            <w:sz w:val="20"/>
            <w:szCs w:val="20"/>
          </w:rPr>
          <w:id w:val="-1548755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5C4D" w:rsidRPr="00D42FF5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265938" w:rsidRPr="00D42FF5">
        <w:rPr>
          <w:rFonts w:asciiTheme="minorHAnsi" w:hAnsiTheme="minorHAnsi" w:cstheme="minorHAnsi"/>
          <w:sz w:val="20"/>
          <w:szCs w:val="20"/>
        </w:rPr>
        <w:t xml:space="preserve"> </w:t>
      </w:r>
      <w:r w:rsidR="005A4CA6" w:rsidRPr="00D42FF5">
        <w:rPr>
          <w:rFonts w:asciiTheme="minorHAnsi" w:hAnsiTheme="minorHAnsi" w:cstheme="minorHAnsi"/>
          <w:sz w:val="20"/>
          <w:szCs w:val="20"/>
        </w:rPr>
        <w:t>Primary</w:t>
      </w:r>
      <w:r w:rsidR="00265938" w:rsidRPr="00D42FF5">
        <w:rPr>
          <w:rFonts w:asciiTheme="minorHAnsi" w:hAnsiTheme="minorHAnsi" w:cstheme="minorHAnsi"/>
          <w:sz w:val="20"/>
          <w:szCs w:val="20"/>
        </w:rPr>
        <w:t xml:space="preserve">       </w:t>
      </w:r>
      <w:sdt>
        <w:sdtPr>
          <w:rPr>
            <w:rFonts w:asciiTheme="minorHAnsi" w:hAnsiTheme="minorHAnsi" w:cstheme="minorHAnsi"/>
            <w:sz w:val="20"/>
            <w:szCs w:val="20"/>
          </w:rPr>
          <w:id w:val="-1210259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5C4D" w:rsidRPr="00D42FF5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265938" w:rsidRPr="00D42FF5">
        <w:rPr>
          <w:rFonts w:asciiTheme="minorHAnsi" w:hAnsiTheme="minorHAnsi" w:cstheme="minorHAnsi"/>
          <w:sz w:val="20"/>
          <w:szCs w:val="20"/>
        </w:rPr>
        <w:t xml:space="preserve"> </w:t>
      </w:r>
      <w:r w:rsidR="00E8073D" w:rsidRPr="00D42FF5">
        <w:rPr>
          <w:rFonts w:asciiTheme="minorHAnsi" w:hAnsiTheme="minorHAnsi" w:cstheme="minorHAnsi"/>
          <w:sz w:val="20"/>
          <w:szCs w:val="20"/>
        </w:rPr>
        <w:t>Secondary</w:t>
      </w:r>
      <w:r w:rsidR="00265938" w:rsidRPr="00D42FF5">
        <w:rPr>
          <w:rFonts w:asciiTheme="minorHAnsi" w:hAnsiTheme="minorHAnsi" w:cstheme="minorHAnsi"/>
          <w:sz w:val="20"/>
          <w:szCs w:val="20"/>
        </w:rPr>
        <w:t xml:space="preserve">       </w:t>
      </w:r>
      <w:sdt>
        <w:sdtPr>
          <w:rPr>
            <w:rFonts w:asciiTheme="minorHAnsi" w:hAnsiTheme="minorHAnsi" w:cstheme="minorHAnsi"/>
            <w:sz w:val="20"/>
            <w:szCs w:val="20"/>
          </w:rPr>
          <w:id w:val="-147977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5C4D" w:rsidRPr="00D42FF5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265938" w:rsidRPr="00D42FF5">
        <w:rPr>
          <w:rFonts w:asciiTheme="minorHAnsi" w:hAnsiTheme="minorHAnsi" w:cstheme="minorHAnsi"/>
          <w:sz w:val="20"/>
          <w:szCs w:val="20"/>
        </w:rPr>
        <w:t xml:space="preserve"> </w:t>
      </w:r>
      <w:r w:rsidR="005A4CA6" w:rsidRPr="00D42FF5">
        <w:rPr>
          <w:rFonts w:asciiTheme="minorHAnsi" w:hAnsiTheme="minorHAnsi" w:cstheme="minorHAnsi"/>
          <w:sz w:val="20"/>
          <w:szCs w:val="20"/>
        </w:rPr>
        <w:t>Colour Strings</w:t>
      </w:r>
    </w:p>
    <w:p w14:paraId="6F421FF1" w14:textId="77777777" w:rsidR="00DA737B" w:rsidRDefault="00A36FF5" w:rsidP="0003562D">
      <w:pPr>
        <w:ind w:left="426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 xml:space="preserve">The </w:t>
      </w:r>
      <w:r w:rsidR="002A3D34" w:rsidRPr="00D42FF5">
        <w:rPr>
          <w:rFonts w:asciiTheme="minorHAnsi" w:hAnsiTheme="minorHAnsi" w:cstheme="minorHAnsi"/>
          <w:b/>
          <w:sz w:val="20"/>
          <w:szCs w:val="20"/>
        </w:rPr>
        <w:t xml:space="preserve">Australian </w:t>
      </w:r>
      <w:r w:rsidR="00F80023" w:rsidRPr="00D42FF5">
        <w:rPr>
          <w:rFonts w:asciiTheme="minorHAnsi" w:hAnsiTheme="minorHAnsi" w:cstheme="minorHAnsi"/>
          <w:b/>
          <w:sz w:val="20"/>
          <w:szCs w:val="20"/>
        </w:rPr>
        <w:t xml:space="preserve">Kodály </w:t>
      </w:r>
      <w:r w:rsidR="002A3D34" w:rsidRPr="00D42FF5">
        <w:rPr>
          <w:rFonts w:asciiTheme="minorHAnsi" w:hAnsiTheme="minorHAnsi" w:cstheme="minorHAnsi"/>
          <w:b/>
          <w:sz w:val="20"/>
          <w:szCs w:val="20"/>
        </w:rPr>
        <w:t>Award (AKA)</w:t>
      </w:r>
      <w:r w:rsidRPr="00D42FF5">
        <w:rPr>
          <w:rFonts w:asciiTheme="minorHAnsi" w:hAnsiTheme="minorHAnsi" w:cstheme="minorHAnsi"/>
          <w:sz w:val="20"/>
          <w:szCs w:val="20"/>
        </w:rPr>
        <w:t xml:space="preserve"> specialising in</w:t>
      </w:r>
      <w:r w:rsidR="0003562D" w:rsidRPr="00D42FF5">
        <w:rPr>
          <w:rFonts w:asciiTheme="minorHAnsi" w:hAnsiTheme="minorHAnsi" w:cstheme="minorHAnsi"/>
          <w:sz w:val="20"/>
          <w:szCs w:val="20"/>
        </w:rPr>
        <w:t xml:space="preserve">: </w:t>
      </w:r>
    </w:p>
    <w:p w14:paraId="02ECB150" w14:textId="5D004ACA" w:rsidR="002A3D34" w:rsidRPr="00D42FF5" w:rsidRDefault="00712D55" w:rsidP="00DA737B">
      <w:pPr>
        <w:ind w:left="426"/>
        <w:jc w:val="center"/>
        <w:rPr>
          <w:rFonts w:asciiTheme="minorHAnsi" w:hAnsiTheme="minorHAnsi" w:cstheme="minorHAnsi"/>
          <w:sz w:val="20"/>
          <w:szCs w:val="20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1510486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37B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="002A3D34" w:rsidRPr="00D42FF5">
        <w:rPr>
          <w:rFonts w:asciiTheme="minorHAnsi" w:hAnsiTheme="minorHAnsi" w:cstheme="minorHAnsi"/>
          <w:sz w:val="20"/>
          <w:szCs w:val="20"/>
        </w:rPr>
        <w:t xml:space="preserve"> Early Childhood</w:t>
      </w:r>
    </w:p>
    <w:p w14:paraId="4D5B028F" w14:textId="77777777" w:rsidR="00A36FF5" w:rsidRPr="00D42FF5" w:rsidRDefault="00A36FF5" w:rsidP="00A36FF5">
      <w:pPr>
        <w:ind w:left="426"/>
        <w:rPr>
          <w:rFonts w:asciiTheme="minorHAnsi" w:hAnsiTheme="minorHAnsi" w:cstheme="minorHAnsi"/>
          <w:sz w:val="20"/>
          <w:szCs w:val="20"/>
        </w:rPr>
      </w:pPr>
    </w:p>
    <w:p w14:paraId="377E0025" w14:textId="0FAB9D97" w:rsidR="00265938" w:rsidRPr="00D42FF5" w:rsidRDefault="00265938" w:rsidP="00A36FF5">
      <w:pPr>
        <w:numPr>
          <w:ilvl w:val="0"/>
          <w:numId w:val="1"/>
        </w:numPr>
        <w:ind w:left="426" w:hanging="426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 xml:space="preserve">List all the accredited courses you have completed </w:t>
      </w:r>
      <w:r w:rsidR="00CA6161" w:rsidRPr="00D42FF5">
        <w:rPr>
          <w:rFonts w:asciiTheme="minorHAnsi" w:hAnsiTheme="minorHAnsi" w:cstheme="minorHAnsi"/>
          <w:sz w:val="20"/>
          <w:szCs w:val="20"/>
        </w:rPr>
        <w:t>relevant to this application</w:t>
      </w:r>
      <w:r w:rsidRPr="00D42FF5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77D84DE6" w14:textId="77777777" w:rsidR="00265938" w:rsidRPr="00D42FF5" w:rsidRDefault="00265938" w:rsidP="00A36FF5">
      <w:pPr>
        <w:ind w:left="426" w:hanging="426"/>
        <w:rPr>
          <w:rFonts w:asciiTheme="minorHAnsi" w:hAnsiTheme="minorHAnsi" w:cstheme="minorHAnsi"/>
          <w:sz w:val="20"/>
          <w:szCs w:val="20"/>
        </w:rPr>
      </w:pPr>
    </w:p>
    <w:tbl>
      <w:tblPr>
        <w:tblW w:w="104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3"/>
        <w:gridCol w:w="4006"/>
        <w:gridCol w:w="3478"/>
      </w:tblGrid>
      <w:tr w:rsidR="00F77AF3" w:rsidRPr="00D42FF5" w14:paraId="11E3767D" w14:textId="56A38AF0" w:rsidTr="00F77AF3">
        <w:trPr>
          <w:jc w:val="center"/>
        </w:trPr>
        <w:tc>
          <w:tcPr>
            <w:tcW w:w="2973" w:type="dxa"/>
          </w:tcPr>
          <w:p w14:paraId="4031752E" w14:textId="77777777" w:rsidR="00F77AF3" w:rsidRPr="00D42FF5" w:rsidRDefault="00F77AF3" w:rsidP="00A36FF5">
            <w:pPr>
              <w:ind w:left="426" w:hanging="426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2FF5">
              <w:rPr>
                <w:rFonts w:asciiTheme="minorHAnsi" w:hAnsiTheme="minorHAnsi" w:cstheme="minorHAnsi"/>
                <w:sz w:val="20"/>
                <w:szCs w:val="20"/>
              </w:rPr>
              <w:t>Course</w:t>
            </w:r>
          </w:p>
        </w:tc>
        <w:tc>
          <w:tcPr>
            <w:tcW w:w="4006" w:type="dxa"/>
          </w:tcPr>
          <w:p w14:paraId="44692CAB" w14:textId="3692A9FD" w:rsidR="00F77AF3" w:rsidRPr="00D42FF5" w:rsidRDefault="00F77AF3" w:rsidP="00A36FF5">
            <w:pPr>
              <w:ind w:left="426" w:hanging="426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2FF5">
              <w:rPr>
                <w:rFonts w:asciiTheme="minorHAnsi" w:hAnsiTheme="minorHAnsi" w:cstheme="minorHAnsi"/>
                <w:sz w:val="20"/>
                <w:szCs w:val="20"/>
              </w:rPr>
              <w:t>Course Provider</w:t>
            </w:r>
          </w:p>
        </w:tc>
        <w:tc>
          <w:tcPr>
            <w:tcW w:w="3478" w:type="dxa"/>
          </w:tcPr>
          <w:p w14:paraId="5B15EFE1" w14:textId="7FA289AB" w:rsidR="00F77AF3" w:rsidRPr="00D42FF5" w:rsidRDefault="00F77AF3" w:rsidP="00A36FF5">
            <w:pPr>
              <w:ind w:left="426" w:hanging="426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2FF5">
              <w:rPr>
                <w:rFonts w:asciiTheme="minorHAnsi" w:hAnsiTheme="minorHAnsi" w:cstheme="minorHAnsi"/>
                <w:sz w:val="20"/>
                <w:szCs w:val="20"/>
              </w:rPr>
              <w:t>Dates Completed</w:t>
            </w:r>
          </w:p>
        </w:tc>
      </w:tr>
      <w:tr w:rsidR="00F77AF3" w:rsidRPr="00D42FF5" w14:paraId="37A37A1E" w14:textId="5BB84A4B" w:rsidTr="00F77AF3">
        <w:trPr>
          <w:jc w:val="center"/>
        </w:trPr>
        <w:tc>
          <w:tcPr>
            <w:tcW w:w="2973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</w:rPr>
              <w:id w:val="-781176783"/>
              <w:placeholder>
                <w:docPart w:val="09EE7319E83F41009279D260BAD417A4"/>
              </w:placeholder>
              <w:showingPlcHdr/>
              <w:text/>
            </w:sdtPr>
            <w:sdtEndPr/>
            <w:sdtContent>
              <w:p w14:paraId="5E454F22" w14:textId="09E14B53" w:rsidR="00F77AF3" w:rsidRPr="00D42FF5" w:rsidRDefault="00F77AF3" w:rsidP="00A36FF5">
                <w:pPr>
                  <w:ind w:left="426" w:hanging="426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D42FF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14:paraId="23F9AE42" w14:textId="77777777" w:rsidR="00F77AF3" w:rsidRPr="00D42FF5" w:rsidRDefault="00F77AF3" w:rsidP="00A36FF5">
            <w:pPr>
              <w:ind w:left="426" w:hanging="42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 w:cstheme="minorHAnsi"/>
              <w:sz w:val="20"/>
              <w:szCs w:val="20"/>
            </w:rPr>
            <w:id w:val="-2003264378"/>
            <w:placeholder>
              <w:docPart w:val="6DEF9DA100794AB89EF4C12AD8D77D41"/>
            </w:placeholder>
            <w:showingPlcHdr/>
            <w:text/>
          </w:sdtPr>
          <w:sdtEndPr/>
          <w:sdtContent>
            <w:tc>
              <w:tcPr>
                <w:tcW w:w="4006" w:type="dxa"/>
              </w:tcPr>
              <w:p w14:paraId="3C9EEAD3" w14:textId="120B95F5" w:rsidR="00F77AF3" w:rsidRPr="00D42FF5" w:rsidRDefault="00F77AF3" w:rsidP="00A36FF5">
                <w:pPr>
                  <w:ind w:left="426" w:hanging="426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D42FF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</w:rPr>
            <w:id w:val="106390303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478" w:type="dxa"/>
              </w:tcPr>
              <w:p w14:paraId="480712DC" w14:textId="5CC9FCFB" w:rsidR="00F77AF3" w:rsidRPr="00D42FF5" w:rsidRDefault="00F77AF3" w:rsidP="00A36FF5">
                <w:pPr>
                  <w:ind w:left="426" w:hanging="426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D42FF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F77AF3" w:rsidRPr="00D42FF5" w14:paraId="10AFCCB9" w14:textId="74970EC7" w:rsidTr="00F77AF3">
        <w:trPr>
          <w:jc w:val="center"/>
        </w:trPr>
        <w:tc>
          <w:tcPr>
            <w:tcW w:w="2973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</w:rPr>
              <w:id w:val="-1702170345"/>
              <w:placeholder>
                <w:docPart w:val="7C5F7FC35A844C58900DADB902A35E2F"/>
              </w:placeholder>
              <w:showingPlcHdr/>
              <w:text/>
            </w:sdtPr>
            <w:sdtEndPr/>
            <w:sdtContent>
              <w:p w14:paraId="1590A618" w14:textId="2E861D08" w:rsidR="00F77AF3" w:rsidRPr="00D42FF5" w:rsidRDefault="00F77AF3" w:rsidP="00A36FF5">
                <w:pPr>
                  <w:ind w:left="426" w:hanging="426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D42FF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14:paraId="6940AE59" w14:textId="77777777" w:rsidR="00F77AF3" w:rsidRPr="00D42FF5" w:rsidRDefault="00F77AF3" w:rsidP="00A36FF5">
            <w:pPr>
              <w:ind w:left="426" w:hanging="42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 w:cstheme="minorHAnsi"/>
              <w:sz w:val="20"/>
              <w:szCs w:val="20"/>
            </w:rPr>
            <w:id w:val="-1575506871"/>
            <w:placeholder>
              <w:docPart w:val="279B91E3212E4E66A8565FE3529D8783"/>
            </w:placeholder>
            <w:showingPlcHdr/>
            <w:text/>
          </w:sdtPr>
          <w:sdtEndPr/>
          <w:sdtContent>
            <w:tc>
              <w:tcPr>
                <w:tcW w:w="4006" w:type="dxa"/>
              </w:tcPr>
              <w:p w14:paraId="716D7F0B" w14:textId="707F1B1C" w:rsidR="00F77AF3" w:rsidRPr="00D42FF5" w:rsidRDefault="00F77AF3" w:rsidP="00A36FF5">
                <w:pPr>
                  <w:ind w:left="426" w:hanging="426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D42FF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</w:rPr>
            <w:id w:val="122896088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478" w:type="dxa"/>
              </w:tcPr>
              <w:p w14:paraId="621EEA97" w14:textId="2C7F5DFD" w:rsidR="00F77AF3" w:rsidRPr="00D42FF5" w:rsidRDefault="00F77AF3" w:rsidP="00A36FF5">
                <w:pPr>
                  <w:ind w:left="426" w:hanging="426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D42FF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F77AF3" w:rsidRPr="00D42FF5" w14:paraId="3FCB4115" w14:textId="45B72DA6" w:rsidTr="00F77AF3">
        <w:trPr>
          <w:jc w:val="center"/>
        </w:trPr>
        <w:tc>
          <w:tcPr>
            <w:tcW w:w="2973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</w:rPr>
              <w:id w:val="-756291965"/>
              <w:placeholder>
                <w:docPart w:val="7CAACD92ABA54B088BFA2BA4F4EEB3EC"/>
              </w:placeholder>
              <w:showingPlcHdr/>
              <w:text/>
            </w:sdtPr>
            <w:sdtEndPr/>
            <w:sdtContent>
              <w:p w14:paraId="434D9545" w14:textId="4A72954F" w:rsidR="00F77AF3" w:rsidRPr="00D42FF5" w:rsidRDefault="00F77AF3" w:rsidP="00A36FF5">
                <w:pPr>
                  <w:ind w:left="426" w:hanging="426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D42FF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14:paraId="12645D86" w14:textId="77777777" w:rsidR="00F77AF3" w:rsidRPr="00D42FF5" w:rsidRDefault="00F77AF3" w:rsidP="00A36FF5">
            <w:pPr>
              <w:ind w:left="426" w:hanging="42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 w:cstheme="minorHAnsi"/>
              <w:sz w:val="20"/>
              <w:szCs w:val="20"/>
            </w:rPr>
            <w:id w:val="-1292977146"/>
            <w:placeholder>
              <w:docPart w:val="9263923B8842408EB3A82A3197E3E117"/>
            </w:placeholder>
            <w:showingPlcHdr/>
            <w:text/>
          </w:sdtPr>
          <w:sdtEndPr/>
          <w:sdtContent>
            <w:tc>
              <w:tcPr>
                <w:tcW w:w="4006" w:type="dxa"/>
              </w:tcPr>
              <w:p w14:paraId="2F648EE9" w14:textId="49764097" w:rsidR="00F77AF3" w:rsidRPr="00D42FF5" w:rsidRDefault="00F77AF3" w:rsidP="00A36FF5">
                <w:pPr>
                  <w:ind w:left="426" w:hanging="426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D42FF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</w:rPr>
            <w:id w:val="-43521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478" w:type="dxa"/>
              </w:tcPr>
              <w:p w14:paraId="1F5F15EB" w14:textId="3D0104CB" w:rsidR="00F77AF3" w:rsidRPr="00D42FF5" w:rsidRDefault="00F77AF3" w:rsidP="00A36FF5">
                <w:pPr>
                  <w:ind w:left="426" w:hanging="426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D42FF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F77AF3" w:rsidRPr="00D42FF5" w14:paraId="6D499FA8" w14:textId="37841AD3" w:rsidTr="00F77AF3">
        <w:trPr>
          <w:jc w:val="center"/>
        </w:trPr>
        <w:tc>
          <w:tcPr>
            <w:tcW w:w="2973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</w:rPr>
              <w:id w:val="208155570"/>
              <w:placeholder>
                <w:docPart w:val="05ED0D2E93E44965B63554D212D9EC35"/>
              </w:placeholder>
              <w:showingPlcHdr/>
              <w:text/>
            </w:sdtPr>
            <w:sdtEndPr/>
            <w:sdtContent>
              <w:p w14:paraId="738CA48F" w14:textId="3FDFE9D9" w:rsidR="00F77AF3" w:rsidRPr="00D42FF5" w:rsidRDefault="00F77AF3" w:rsidP="00A36FF5">
                <w:pPr>
                  <w:ind w:left="426" w:hanging="426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D42FF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14:paraId="7591EB4C" w14:textId="77777777" w:rsidR="00F77AF3" w:rsidRPr="00D42FF5" w:rsidRDefault="00F77AF3" w:rsidP="00A36FF5">
            <w:pPr>
              <w:ind w:left="426" w:hanging="42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 w:cstheme="minorHAnsi"/>
              <w:sz w:val="20"/>
              <w:szCs w:val="20"/>
            </w:rPr>
            <w:id w:val="-1714115050"/>
            <w:placeholder>
              <w:docPart w:val="21A0DCB678FE4622BB759BBB74D7E824"/>
            </w:placeholder>
            <w:showingPlcHdr/>
            <w:text/>
          </w:sdtPr>
          <w:sdtEndPr/>
          <w:sdtContent>
            <w:tc>
              <w:tcPr>
                <w:tcW w:w="4006" w:type="dxa"/>
              </w:tcPr>
              <w:p w14:paraId="79FCAB6E" w14:textId="693CC56E" w:rsidR="00F77AF3" w:rsidRPr="00D42FF5" w:rsidRDefault="00F77AF3" w:rsidP="00A36FF5">
                <w:pPr>
                  <w:ind w:left="426" w:hanging="426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D42FF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</w:rPr>
            <w:id w:val="-22276351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478" w:type="dxa"/>
              </w:tcPr>
              <w:p w14:paraId="6205F38E" w14:textId="7ED98DD2" w:rsidR="00F77AF3" w:rsidRPr="00D42FF5" w:rsidRDefault="00F77AF3" w:rsidP="00A36FF5">
                <w:pPr>
                  <w:ind w:left="426" w:hanging="426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D42FF5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14:paraId="3C7EE43F" w14:textId="77777777" w:rsidR="00CA6161" w:rsidRPr="00D42FF5" w:rsidRDefault="00CA6161" w:rsidP="00CA6161">
      <w:pPr>
        <w:ind w:left="426"/>
        <w:rPr>
          <w:rFonts w:asciiTheme="minorHAnsi" w:hAnsiTheme="minorHAnsi" w:cstheme="minorHAnsi"/>
          <w:sz w:val="20"/>
          <w:szCs w:val="20"/>
        </w:rPr>
      </w:pPr>
    </w:p>
    <w:p w14:paraId="6B07143C" w14:textId="32B9C237" w:rsidR="004775AF" w:rsidRPr="00D42FF5" w:rsidRDefault="004775AF" w:rsidP="003C4DA7">
      <w:pPr>
        <w:ind w:left="426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 xml:space="preserve">Please attach </w:t>
      </w:r>
      <w:r w:rsidR="00351101" w:rsidRPr="00D42FF5">
        <w:rPr>
          <w:rFonts w:asciiTheme="minorHAnsi" w:hAnsiTheme="minorHAnsi" w:cstheme="minorHAnsi"/>
          <w:sz w:val="20"/>
          <w:szCs w:val="20"/>
        </w:rPr>
        <w:t>copies</w:t>
      </w:r>
      <w:r w:rsidRPr="00D42FF5">
        <w:rPr>
          <w:rFonts w:asciiTheme="minorHAnsi" w:hAnsiTheme="minorHAnsi" w:cstheme="minorHAnsi"/>
          <w:sz w:val="20"/>
          <w:szCs w:val="20"/>
        </w:rPr>
        <w:t xml:space="preserve"> of your </w:t>
      </w:r>
      <w:r w:rsidR="00DA737B">
        <w:rPr>
          <w:rFonts w:asciiTheme="minorHAnsi" w:hAnsiTheme="minorHAnsi" w:cstheme="minorHAnsi"/>
          <w:sz w:val="20"/>
          <w:szCs w:val="20"/>
        </w:rPr>
        <w:t xml:space="preserve">Level 1, 2 and 3 (where applicable) </w:t>
      </w:r>
      <w:r w:rsidRPr="00D42FF5">
        <w:rPr>
          <w:rFonts w:asciiTheme="minorHAnsi" w:hAnsiTheme="minorHAnsi" w:cstheme="minorHAnsi"/>
          <w:sz w:val="20"/>
          <w:szCs w:val="20"/>
        </w:rPr>
        <w:t xml:space="preserve">certificates with subjects and grades of your chosen </w:t>
      </w:r>
      <w:r w:rsidR="00D73A85" w:rsidRPr="00D42FF5">
        <w:rPr>
          <w:rFonts w:asciiTheme="minorHAnsi" w:hAnsiTheme="minorHAnsi" w:cstheme="minorHAnsi"/>
          <w:sz w:val="20"/>
          <w:szCs w:val="20"/>
        </w:rPr>
        <w:t>specialisation</w:t>
      </w:r>
      <w:r w:rsidR="00351101" w:rsidRPr="00D42FF5">
        <w:rPr>
          <w:rFonts w:asciiTheme="minorHAnsi" w:hAnsiTheme="minorHAnsi" w:cstheme="minorHAnsi"/>
          <w:sz w:val="20"/>
          <w:szCs w:val="20"/>
        </w:rPr>
        <w:t xml:space="preserve"> </w:t>
      </w:r>
      <w:r w:rsidR="00351101" w:rsidRPr="00D42FF5">
        <w:rPr>
          <w:rFonts w:asciiTheme="minorHAnsi" w:hAnsiTheme="minorHAnsi" w:cstheme="minorHAnsi"/>
          <w:b/>
          <w:sz w:val="20"/>
          <w:szCs w:val="20"/>
        </w:rPr>
        <w:t>certified by a Justice of the Peace or Commissioner of Declarations</w:t>
      </w:r>
      <w:r w:rsidR="00351101" w:rsidRPr="00D42FF5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09A0295A" w14:textId="77777777" w:rsidR="00265938" w:rsidRPr="00D42FF5" w:rsidRDefault="00265938" w:rsidP="00A36FF5">
      <w:pPr>
        <w:ind w:left="426" w:hanging="426"/>
        <w:rPr>
          <w:rFonts w:asciiTheme="minorHAnsi" w:hAnsiTheme="minorHAnsi" w:cstheme="minorHAnsi"/>
          <w:sz w:val="20"/>
          <w:szCs w:val="20"/>
        </w:rPr>
      </w:pPr>
    </w:p>
    <w:p w14:paraId="047E2550" w14:textId="77777777" w:rsidR="003C4DA7" w:rsidRPr="00D42FF5" w:rsidRDefault="003C4DA7" w:rsidP="003C4DA7">
      <w:pPr>
        <w:numPr>
          <w:ilvl w:val="0"/>
          <w:numId w:val="1"/>
        </w:numPr>
        <w:ind w:left="426" w:hanging="426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 xml:space="preserve">Name the accredited lecturer who assessed your song file in your final Level: </w:t>
      </w:r>
      <w:sdt>
        <w:sdtPr>
          <w:rPr>
            <w:rFonts w:asciiTheme="minorHAnsi" w:hAnsiTheme="minorHAnsi" w:cstheme="minorHAnsi"/>
            <w:sz w:val="20"/>
            <w:szCs w:val="20"/>
          </w:rPr>
          <w:id w:val="501854138"/>
          <w:placeholder>
            <w:docPart w:val="12F722C05483467D9C10CB56A12DFF08"/>
          </w:placeholder>
          <w:showingPlcHdr/>
          <w:text/>
        </w:sdtPr>
        <w:sdtContent>
          <w:r w:rsidRPr="00D42FF5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Click or tap here to enter text.</w:t>
          </w:r>
        </w:sdtContent>
      </w:sdt>
    </w:p>
    <w:p w14:paraId="1681D987" w14:textId="77777777" w:rsidR="003C4DA7" w:rsidRDefault="003C4DA7" w:rsidP="003C4DA7">
      <w:pPr>
        <w:ind w:left="426"/>
        <w:rPr>
          <w:rFonts w:asciiTheme="minorHAnsi" w:hAnsiTheme="minorHAnsi" w:cstheme="minorHAnsi"/>
          <w:sz w:val="20"/>
          <w:szCs w:val="20"/>
        </w:rPr>
      </w:pPr>
    </w:p>
    <w:p w14:paraId="605F165E" w14:textId="404E4A36" w:rsidR="004775AF" w:rsidRPr="00D42FF5" w:rsidRDefault="004775AF" w:rsidP="00A36FF5">
      <w:pPr>
        <w:numPr>
          <w:ilvl w:val="0"/>
          <w:numId w:val="1"/>
        </w:numPr>
        <w:ind w:left="426" w:hanging="426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 xml:space="preserve">Please </w:t>
      </w:r>
      <w:r w:rsidR="003C4DA7">
        <w:rPr>
          <w:rFonts w:asciiTheme="minorHAnsi" w:hAnsiTheme="minorHAnsi" w:cstheme="minorHAnsi"/>
          <w:sz w:val="20"/>
          <w:szCs w:val="20"/>
        </w:rPr>
        <w:t>provide a download link for</w:t>
      </w:r>
      <w:r w:rsidRPr="00D42FF5">
        <w:rPr>
          <w:rFonts w:asciiTheme="minorHAnsi" w:hAnsiTheme="minorHAnsi" w:cstheme="minorHAnsi"/>
          <w:sz w:val="20"/>
          <w:szCs w:val="20"/>
        </w:rPr>
        <w:t xml:space="preserve"> </w:t>
      </w:r>
      <w:r w:rsidR="00A36FF5" w:rsidRPr="00D42FF5">
        <w:rPr>
          <w:rFonts w:asciiTheme="minorHAnsi" w:hAnsiTheme="minorHAnsi" w:cstheme="minorHAnsi"/>
          <w:sz w:val="20"/>
          <w:szCs w:val="20"/>
        </w:rPr>
        <w:t xml:space="preserve">your </w:t>
      </w:r>
      <w:r w:rsidR="003C4DA7">
        <w:rPr>
          <w:rFonts w:asciiTheme="minorHAnsi" w:hAnsiTheme="minorHAnsi" w:cstheme="minorHAnsi"/>
          <w:sz w:val="20"/>
          <w:szCs w:val="20"/>
        </w:rPr>
        <w:t>teaching</w:t>
      </w:r>
      <w:r w:rsidR="00A36FF5" w:rsidRPr="00D42FF5">
        <w:rPr>
          <w:rFonts w:asciiTheme="minorHAnsi" w:hAnsiTheme="minorHAnsi" w:cstheme="minorHAnsi"/>
          <w:sz w:val="20"/>
          <w:szCs w:val="20"/>
        </w:rPr>
        <w:t xml:space="preserve"> demonstration</w:t>
      </w:r>
      <w:r w:rsidR="00CA6161" w:rsidRPr="00D42FF5">
        <w:rPr>
          <w:rFonts w:asciiTheme="minorHAnsi" w:hAnsiTheme="minorHAnsi" w:cstheme="minorHAnsi"/>
          <w:sz w:val="20"/>
          <w:szCs w:val="20"/>
        </w:rPr>
        <w:t xml:space="preserve"> </w:t>
      </w:r>
      <w:r w:rsidR="0003562D" w:rsidRPr="00D42FF5">
        <w:rPr>
          <w:rFonts w:asciiTheme="minorHAnsi" w:hAnsiTheme="minorHAnsi" w:cstheme="minorHAnsi"/>
          <w:sz w:val="20"/>
          <w:szCs w:val="20"/>
        </w:rPr>
        <w:t>video</w:t>
      </w:r>
      <w:r w:rsidR="00A36FF5" w:rsidRPr="00D42FF5">
        <w:rPr>
          <w:rFonts w:asciiTheme="minorHAnsi" w:hAnsiTheme="minorHAnsi" w:cstheme="minorHAnsi"/>
          <w:sz w:val="20"/>
          <w:szCs w:val="20"/>
        </w:rPr>
        <w:t xml:space="preserve">. </w:t>
      </w:r>
      <w:sdt>
        <w:sdtPr>
          <w:rPr>
            <w:rFonts w:asciiTheme="minorHAnsi" w:hAnsiTheme="minorHAnsi" w:cstheme="minorHAnsi"/>
            <w:sz w:val="20"/>
            <w:szCs w:val="20"/>
          </w:rPr>
          <w:id w:val="937177979"/>
          <w:placeholder>
            <w:docPart w:val="C99F80F3CC5D4EC3BE3CE3514EA2026B"/>
          </w:placeholder>
          <w:showingPlcHdr/>
          <w:text/>
        </w:sdtPr>
        <w:sdtContent>
          <w:r w:rsidR="003C4DA7" w:rsidRPr="00D42FF5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Click or tap here to enter text.</w:t>
          </w:r>
        </w:sdtContent>
      </w:sdt>
    </w:p>
    <w:p w14:paraId="389C08B4" w14:textId="77777777" w:rsidR="0003562D" w:rsidRPr="00D42FF5" w:rsidRDefault="0003562D" w:rsidP="0003562D">
      <w:pPr>
        <w:pStyle w:val="ListParagraph"/>
        <w:rPr>
          <w:rFonts w:asciiTheme="minorHAnsi" w:hAnsiTheme="minorHAnsi" w:cstheme="minorHAnsi"/>
          <w:sz w:val="20"/>
          <w:szCs w:val="20"/>
        </w:rPr>
      </w:pPr>
    </w:p>
    <w:p w14:paraId="5506C186" w14:textId="28E8F380" w:rsidR="0003562D" w:rsidRPr="00D42FF5" w:rsidRDefault="0003562D" w:rsidP="0003562D">
      <w:pPr>
        <w:numPr>
          <w:ilvl w:val="0"/>
          <w:numId w:val="1"/>
        </w:numPr>
        <w:ind w:left="426" w:hanging="426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>It is a requirement that AKA/AKC candidates are a financial member of The Kodály Music Education Institute of Australia Incorporated</w:t>
      </w:r>
      <w:r w:rsidR="004320E9">
        <w:rPr>
          <w:rFonts w:asciiTheme="minorHAnsi" w:hAnsiTheme="minorHAnsi" w:cstheme="minorHAnsi"/>
          <w:sz w:val="20"/>
          <w:szCs w:val="20"/>
        </w:rPr>
        <w:t xml:space="preserve"> (KMEIA Inc)</w:t>
      </w:r>
      <w:r w:rsidRPr="00D42FF5">
        <w:rPr>
          <w:rFonts w:asciiTheme="minorHAnsi" w:hAnsiTheme="minorHAnsi" w:cstheme="minorHAnsi"/>
          <w:sz w:val="20"/>
          <w:szCs w:val="20"/>
        </w:rPr>
        <w:t xml:space="preserve"> at the time of application. </w:t>
      </w:r>
    </w:p>
    <w:p w14:paraId="7F3B0D3D" w14:textId="77777777" w:rsidR="0003562D" w:rsidRPr="00D42FF5" w:rsidRDefault="0003562D" w:rsidP="0003562D">
      <w:pPr>
        <w:rPr>
          <w:rFonts w:asciiTheme="minorHAnsi" w:hAnsiTheme="minorHAnsi" w:cstheme="minorHAnsi"/>
          <w:sz w:val="20"/>
          <w:szCs w:val="20"/>
        </w:rPr>
      </w:pPr>
    </w:p>
    <w:p w14:paraId="1777DC04" w14:textId="31A9D01B" w:rsidR="0003562D" w:rsidRPr="00D42FF5" w:rsidRDefault="00712D55" w:rsidP="0003562D">
      <w:pPr>
        <w:ind w:left="426" w:hanging="426"/>
        <w:jc w:val="center"/>
        <w:rPr>
          <w:rFonts w:asciiTheme="minorHAnsi" w:hAnsiTheme="minorHAnsi" w:cstheme="minorHAnsi"/>
          <w:sz w:val="20"/>
          <w:szCs w:val="20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-861818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5FB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="0003562D" w:rsidRPr="00D42FF5">
        <w:rPr>
          <w:rFonts w:asciiTheme="minorHAnsi" w:hAnsiTheme="minorHAnsi" w:cstheme="minorHAnsi"/>
          <w:sz w:val="20"/>
          <w:szCs w:val="20"/>
        </w:rPr>
        <w:t xml:space="preserve"> I confirm I am a current financial member of KMEIA Inc.</w:t>
      </w:r>
    </w:p>
    <w:p w14:paraId="6C404CDB" w14:textId="77777777" w:rsidR="00265938" w:rsidRPr="00D42FF5" w:rsidRDefault="00265938" w:rsidP="00A36FF5">
      <w:pPr>
        <w:ind w:left="426" w:hanging="426"/>
        <w:rPr>
          <w:rFonts w:asciiTheme="minorHAnsi" w:hAnsiTheme="minorHAnsi" w:cstheme="minorHAnsi"/>
          <w:sz w:val="20"/>
          <w:szCs w:val="20"/>
        </w:rPr>
      </w:pPr>
    </w:p>
    <w:p w14:paraId="2E2EF9CD" w14:textId="3B3B39E6" w:rsidR="003C4DA7" w:rsidRDefault="00F80023" w:rsidP="005839BE">
      <w:pPr>
        <w:numPr>
          <w:ilvl w:val="0"/>
          <w:numId w:val="1"/>
        </w:numPr>
        <w:ind w:left="426" w:hanging="426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 xml:space="preserve">Each application costs </w:t>
      </w:r>
      <w:r w:rsidR="005839BE" w:rsidRPr="00D42FF5">
        <w:rPr>
          <w:rFonts w:asciiTheme="minorHAnsi" w:hAnsiTheme="minorHAnsi" w:cstheme="minorHAnsi"/>
          <w:sz w:val="20"/>
          <w:szCs w:val="20"/>
        </w:rPr>
        <w:t xml:space="preserve">$115. </w:t>
      </w:r>
      <w:r w:rsidR="003C4DA7">
        <w:rPr>
          <w:rFonts w:asciiTheme="minorHAnsi" w:hAnsiTheme="minorHAnsi" w:cstheme="minorHAnsi"/>
          <w:sz w:val="20"/>
          <w:szCs w:val="20"/>
        </w:rPr>
        <w:t>I confirm I have paid the Application Payment using:</w:t>
      </w:r>
    </w:p>
    <w:p w14:paraId="6A28F59C" w14:textId="40633F55" w:rsidR="003C4DA7" w:rsidRDefault="003C4DA7" w:rsidP="003C4DA7">
      <w:pPr>
        <w:rPr>
          <w:rFonts w:asciiTheme="minorHAnsi" w:hAnsiTheme="minorHAnsi" w:cstheme="minorHAnsi"/>
          <w:sz w:val="20"/>
          <w:szCs w:val="20"/>
        </w:rPr>
      </w:pPr>
    </w:p>
    <w:p w14:paraId="06FED053" w14:textId="1D55D867" w:rsidR="00DA737B" w:rsidRDefault="003C4DA7" w:rsidP="00DA737B">
      <w:pPr>
        <w:ind w:left="426"/>
        <w:rPr>
          <w:rFonts w:asciiTheme="minorHAnsi" w:hAnsiTheme="minorHAnsi" w:cstheme="minorHAnsi"/>
          <w:sz w:val="20"/>
          <w:szCs w:val="20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-2757211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A737B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Pr="00DA737B">
        <w:rPr>
          <w:rFonts w:asciiTheme="minorHAnsi" w:hAnsiTheme="minorHAnsi" w:cstheme="minorHAnsi"/>
          <w:sz w:val="20"/>
          <w:szCs w:val="20"/>
        </w:rPr>
        <w:t xml:space="preserve"> </w:t>
      </w:r>
      <w:r w:rsidR="00DA737B">
        <w:rPr>
          <w:rFonts w:asciiTheme="minorHAnsi" w:hAnsiTheme="minorHAnsi" w:cstheme="minorHAnsi"/>
          <w:sz w:val="20"/>
          <w:szCs w:val="20"/>
        </w:rPr>
        <w:t xml:space="preserve">the </w:t>
      </w:r>
      <w:r w:rsidRPr="00DA737B">
        <w:rPr>
          <w:rFonts w:asciiTheme="minorHAnsi" w:hAnsiTheme="minorHAnsi" w:cstheme="minorHAnsi"/>
          <w:sz w:val="20"/>
          <w:szCs w:val="20"/>
        </w:rPr>
        <w:t xml:space="preserve">Kodály Australia Members Portal </w:t>
      </w:r>
      <w:hyperlink r:id="rId9" w:history="1">
        <w:r w:rsidRPr="00DA737B">
          <w:rPr>
            <w:rStyle w:val="Hyperlink"/>
            <w:rFonts w:asciiTheme="minorHAnsi" w:hAnsiTheme="minorHAnsi" w:cstheme="minorHAnsi"/>
            <w:sz w:val="20"/>
            <w:szCs w:val="20"/>
          </w:rPr>
          <w:t>https://kodaly.org.au/membership/</w:t>
        </w:r>
      </w:hyperlink>
    </w:p>
    <w:p w14:paraId="7916E2C9" w14:textId="2968CF1E" w:rsidR="00DA737B" w:rsidRDefault="00DA737B" w:rsidP="00DA737B">
      <w:pPr>
        <w:ind w:left="426"/>
        <w:rPr>
          <w:rFonts w:asciiTheme="minorHAnsi" w:hAnsiTheme="minorHAnsi" w:cstheme="minorHAnsi"/>
          <w:sz w:val="20"/>
          <w:szCs w:val="20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-17619807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Pr="00DA737B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>Bank Transfer</w:t>
      </w:r>
    </w:p>
    <w:p w14:paraId="6CD224F4" w14:textId="77777777" w:rsidR="00DA737B" w:rsidRPr="00D42FF5" w:rsidRDefault="00DA737B" w:rsidP="00DA737B">
      <w:pPr>
        <w:ind w:left="720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 xml:space="preserve">Account name: </w:t>
      </w:r>
      <w:r w:rsidRPr="00D42FF5">
        <w:rPr>
          <w:rFonts w:asciiTheme="minorHAnsi" w:hAnsiTheme="minorHAnsi" w:cstheme="minorHAnsi"/>
          <w:sz w:val="20"/>
          <w:szCs w:val="20"/>
        </w:rPr>
        <w:tab/>
        <w:t>Kodály Australia National Mentoring Fund</w:t>
      </w:r>
    </w:p>
    <w:p w14:paraId="54E08E70" w14:textId="77777777" w:rsidR="00DA737B" w:rsidRPr="00D42FF5" w:rsidRDefault="00DA737B" w:rsidP="00DA737B">
      <w:pPr>
        <w:ind w:left="720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>BSB:</w:t>
      </w:r>
      <w:r w:rsidRPr="00D42FF5">
        <w:rPr>
          <w:rFonts w:asciiTheme="minorHAnsi" w:hAnsiTheme="minorHAnsi" w:cstheme="minorHAnsi"/>
          <w:sz w:val="20"/>
          <w:szCs w:val="20"/>
        </w:rPr>
        <w:tab/>
      </w:r>
      <w:r w:rsidRPr="00D42FF5">
        <w:rPr>
          <w:rFonts w:asciiTheme="minorHAnsi" w:hAnsiTheme="minorHAnsi" w:cstheme="minorHAnsi"/>
          <w:sz w:val="20"/>
          <w:szCs w:val="20"/>
        </w:rPr>
        <w:tab/>
        <w:t>034221</w:t>
      </w:r>
    </w:p>
    <w:p w14:paraId="45C54ACF" w14:textId="46B1878E" w:rsidR="00DA737B" w:rsidRDefault="00DA737B" w:rsidP="00DA737B">
      <w:pPr>
        <w:ind w:left="720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>Account:</w:t>
      </w:r>
      <w:r w:rsidRPr="00D42FF5">
        <w:rPr>
          <w:rFonts w:asciiTheme="minorHAnsi" w:hAnsiTheme="minorHAnsi" w:cstheme="minorHAnsi"/>
          <w:sz w:val="20"/>
          <w:szCs w:val="20"/>
        </w:rPr>
        <w:tab/>
        <w:t>691277</w:t>
      </w:r>
    </w:p>
    <w:p w14:paraId="3B33A28A" w14:textId="77777777" w:rsidR="00DA737B" w:rsidRPr="00D42FF5" w:rsidRDefault="00DA737B" w:rsidP="00DA737B">
      <w:pPr>
        <w:ind w:left="7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Description: </w:t>
      </w:r>
      <w:r>
        <w:rPr>
          <w:rFonts w:asciiTheme="minorHAnsi" w:hAnsiTheme="minorHAnsi" w:cstheme="minorHAnsi"/>
          <w:sz w:val="20"/>
          <w:szCs w:val="20"/>
        </w:rPr>
        <w:tab/>
        <w:t>Last Name &amp; First Initial and “</w:t>
      </w:r>
      <w:proofErr w:type="spellStart"/>
      <w:r>
        <w:rPr>
          <w:rFonts w:asciiTheme="minorHAnsi" w:hAnsiTheme="minorHAnsi" w:cstheme="minorHAnsi"/>
          <w:sz w:val="20"/>
          <w:szCs w:val="20"/>
        </w:rPr>
        <w:t>AKCApp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”. (E.g. </w:t>
      </w:r>
      <w:proofErr w:type="spellStart"/>
      <w:r>
        <w:rPr>
          <w:rFonts w:asciiTheme="minorHAnsi" w:hAnsiTheme="minorHAnsi" w:cstheme="minorHAnsi"/>
          <w:sz w:val="20"/>
          <w:szCs w:val="20"/>
        </w:rPr>
        <w:t>KodalyZ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0"/>
        </w:rPr>
        <w:t>AKCApp</w:t>
      </w:r>
      <w:proofErr w:type="spellEnd"/>
      <w:r>
        <w:rPr>
          <w:rFonts w:asciiTheme="minorHAnsi" w:hAnsiTheme="minorHAnsi" w:cstheme="minorHAnsi"/>
          <w:sz w:val="20"/>
          <w:szCs w:val="20"/>
        </w:rPr>
        <w:t>)</w:t>
      </w:r>
    </w:p>
    <w:p w14:paraId="5360821C" w14:textId="2F1F77BC" w:rsidR="00DA737B" w:rsidRPr="00DA737B" w:rsidRDefault="00DA737B" w:rsidP="00DA737B">
      <w:pPr>
        <w:rPr>
          <w:rFonts w:asciiTheme="minorHAnsi" w:hAnsiTheme="minorHAnsi" w:cstheme="minorHAnsi"/>
          <w:sz w:val="20"/>
          <w:szCs w:val="20"/>
        </w:rPr>
      </w:pPr>
    </w:p>
    <w:p w14:paraId="34148045" w14:textId="349D4972" w:rsidR="00DA737B" w:rsidRDefault="00DA737B" w:rsidP="00DA737B">
      <w:pPr>
        <w:ind w:left="426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Please attach proof of payment to this application. </w:t>
      </w:r>
    </w:p>
    <w:p w14:paraId="76C6595D" w14:textId="77777777" w:rsidR="00F80023" w:rsidRPr="00D42FF5" w:rsidRDefault="00F80023" w:rsidP="00F80023">
      <w:pPr>
        <w:ind w:left="426"/>
        <w:rPr>
          <w:rFonts w:asciiTheme="minorHAnsi" w:hAnsiTheme="minorHAnsi" w:cstheme="minorHAnsi"/>
          <w:sz w:val="20"/>
          <w:szCs w:val="20"/>
        </w:rPr>
      </w:pPr>
    </w:p>
    <w:p w14:paraId="09F30EA1" w14:textId="5BA707C5" w:rsidR="0080269F" w:rsidRPr="00D42FF5" w:rsidRDefault="0080269F" w:rsidP="0080269F">
      <w:pPr>
        <w:numPr>
          <w:ilvl w:val="0"/>
          <w:numId w:val="1"/>
        </w:numPr>
        <w:ind w:left="426" w:hanging="426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 xml:space="preserve">Names and specialisations of AKC/AKA graduates may be published (including print and online) by KMEIA. By applying for the </w:t>
      </w:r>
      <w:proofErr w:type="gramStart"/>
      <w:r w:rsidRPr="00D42FF5">
        <w:rPr>
          <w:rFonts w:asciiTheme="minorHAnsi" w:hAnsiTheme="minorHAnsi" w:cstheme="minorHAnsi"/>
          <w:sz w:val="20"/>
          <w:szCs w:val="20"/>
        </w:rPr>
        <w:t>award</w:t>
      </w:r>
      <w:proofErr w:type="gramEnd"/>
      <w:r w:rsidRPr="00D42FF5">
        <w:rPr>
          <w:rFonts w:asciiTheme="minorHAnsi" w:hAnsiTheme="minorHAnsi" w:cstheme="minorHAnsi"/>
          <w:sz w:val="20"/>
          <w:szCs w:val="20"/>
        </w:rPr>
        <w:t xml:space="preserve"> I agree that KMEIA may publish my name and specialisation. </w:t>
      </w:r>
    </w:p>
    <w:p w14:paraId="4C84EC49" w14:textId="77777777" w:rsidR="0080269F" w:rsidRPr="00D42FF5" w:rsidRDefault="0080269F" w:rsidP="0080269F">
      <w:pPr>
        <w:ind w:left="1146" w:hanging="426"/>
        <w:rPr>
          <w:rFonts w:asciiTheme="minorHAnsi" w:hAnsiTheme="minorHAnsi" w:cstheme="minorHAnsi"/>
          <w:sz w:val="20"/>
          <w:szCs w:val="20"/>
        </w:rPr>
      </w:pPr>
      <w:r w:rsidRPr="00D42FF5">
        <w:rPr>
          <w:rFonts w:asciiTheme="minorHAnsi" w:hAnsiTheme="minorHAnsi" w:cstheme="minorHAnsi"/>
          <w:sz w:val="20"/>
          <w:szCs w:val="20"/>
        </w:rPr>
        <w:t xml:space="preserve">     </w:t>
      </w:r>
    </w:p>
    <w:p w14:paraId="22699665" w14:textId="2CA79EE8" w:rsidR="0080269F" w:rsidRPr="00D42FF5" w:rsidRDefault="0080269F" w:rsidP="0080269F">
      <w:pPr>
        <w:ind w:firstLine="426"/>
        <w:rPr>
          <w:rFonts w:asciiTheme="minorHAnsi" w:hAnsiTheme="minorHAnsi" w:cstheme="minorHAnsi"/>
          <w:b/>
          <w:sz w:val="20"/>
          <w:szCs w:val="20"/>
        </w:rPr>
      </w:pPr>
      <w:r w:rsidRPr="00D42FF5">
        <w:rPr>
          <w:rFonts w:asciiTheme="minorHAnsi" w:hAnsiTheme="minorHAnsi" w:cstheme="minorHAnsi"/>
          <w:b/>
          <w:sz w:val="20"/>
          <w:szCs w:val="20"/>
        </w:rPr>
        <w:t>Signed:</w:t>
      </w:r>
      <w:r w:rsidR="003C4DA7" w:rsidRPr="003C4DA7">
        <w:rPr>
          <w:rFonts w:asciiTheme="minorHAnsi" w:hAnsiTheme="minorHAnsi" w:cstheme="minorHAnsi"/>
          <w:sz w:val="20"/>
          <w:szCs w:val="20"/>
        </w:rPr>
        <w:t xml:space="preserve"> </w:t>
      </w:r>
      <w:sdt>
        <w:sdtPr>
          <w:rPr>
            <w:rFonts w:asciiTheme="minorHAnsi" w:hAnsiTheme="minorHAnsi" w:cstheme="minorHAnsi"/>
            <w:sz w:val="20"/>
            <w:szCs w:val="20"/>
          </w:rPr>
          <w:id w:val="1870717283"/>
          <w:placeholder>
            <w:docPart w:val="26B6D8D6274F49299826906974152086"/>
          </w:placeholder>
          <w:showingPlcHdr/>
          <w:text/>
        </w:sdtPr>
        <w:sdtContent>
          <w:r w:rsidR="003C4DA7" w:rsidRPr="00D42FF5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Click or tap here to enter text.</w:t>
          </w:r>
        </w:sdtContent>
      </w:sdt>
      <w:r w:rsidR="003C4DA7">
        <w:rPr>
          <w:rFonts w:asciiTheme="minorHAnsi" w:hAnsiTheme="minorHAnsi" w:cstheme="minorHAnsi"/>
          <w:sz w:val="20"/>
          <w:szCs w:val="20"/>
        </w:rPr>
        <w:tab/>
      </w:r>
      <w:r w:rsidR="003C4DA7">
        <w:rPr>
          <w:rFonts w:asciiTheme="minorHAnsi" w:hAnsiTheme="minorHAnsi" w:cstheme="minorHAnsi"/>
          <w:sz w:val="20"/>
          <w:szCs w:val="20"/>
        </w:rPr>
        <w:tab/>
      </w:r>
      <w:r w:rsidRPr="00D42FF5">
        <w:rPr>
          <w:rFonts w:asciiTheme="minorHAnsi" w:hAnsiTheme="minorHAnsi" w:cstheme="minorHAnsi"/>
          <w:b/>
          <w:sz w:val="20"/>
          <w:szCs w:val="20"/>
        </w:rPr>
        <w:tab/>
      </w:r>
      <w:r w:rsidRPr="00D42FF5">
        <w:rPr>
          <w:rFonts w:asciiTheme="minorHAnsi" w:hAnsiTheme="minorHAnsi" w:cstheme="minorHAnsi"/>
          <w:b/>
          <w:sz w:val="20"/>
          <w:szCs w:val="20"/>
        </w:rPr>
        <w:tab/>
      </w:r>
      <w:r w:rsidRPr="00D42FF5">
        <w:rPr>
          <w:rFonts w:asciiTheme="minorHAnsi" w:hAnsiTheme="minorHAnsi" w:cstheme="minorHAnsi"/>
          <w:b/>
          <w:sz w:val="20"/>
          <w:szCs w:val="20"/>
        </w:rPr>
        <w:tab/>
      </w:r>
      <w:r w:rsidRPr="00D42FF5">
        <w:rPr>
          <w:rFonts w:asciiTheme="minorHAnsi" w:hAnsiTheme="minorHAnsi" w:cstheme="minorHAnsi"/>
          <w:b/>
          <w:sz w:val="20"/>
          <w:szCs w:val="20"/>
        </w:rPr>
        <w:tab/>
        <w:t xml:space="preserve">Date: </w:t>
      </w:r>
      <w:sdt>
        <w:sdtPr>
          <w:rPr>
            <w:rFonts w:asciiTheme="minorHAnsi" w:hAnsiTheme="minorHAnsi" w:cstheme="minorHAnsi"/>
            <w:b/>
            <w:sz w:val="20"/>
            <w:szCs w:val="20"/>
          </w:rPr>
          <w:id w:val="-226075957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F77AF3" w:rsidRPr="00D42FF5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Click or tap to enter a date.</w:t>
          </w:r>
        </w:sdtContent>
      </w:sdt>
    </w:p>
    <w:p w14:paraId="6236B57B" w14:textId="77777777" w:rsidR="0080269F" w:rsidRPr="00D42FF5" w:rsidRDefault="0080269F" w:rsidP="005839BE">
      <w:pPr>
        <w:ind w:left="426"/>
        <w:rPr>
          <w:rFonts w:asciiTheme="minorHAnsi" w:hAnsiTheme="minorHAnsi" w:cstheme="minorHAnsi"/>
          <w:sz w:val="20"/>
          <w:szCs w:val="20"/>
        </w:rPr>
      </w:pPr>
    </w:p>
    <w:p w14:paraId="7A1F29A0" w14:textId="5682A0F4" w:rsidR="003C4DA7" w:rsidRPr="00DA737B" w:rsidRDefault="00265938" w:rsidP="00DD1091">
      <w:pPr>
        <w:numPr>
          <w:ilvl w:val="0"/>
          <w:numId w:val="1"/>
        </w:numPr>
        <w:ind w:left="426" w:hanging="426"/>
        <w:rPr>
          <w:rFonts w:asciiTheme="minorHAnsi" w:hAnsiTheme="minorHAnsi" w:cstheme="minorHAnsi"/>
          <w:sz w:val="20"/>
          <w:szCs w:val="20"/>
        </w:rPr>
      </w:pPr>
      <w:r w:rsidRPr="00DA737B">
        <w:rPr>
          <w:rFonts w:asciiTheme="minorHAnsi" w:hAnsiTheme="minorHAnsi" w:cstheme="minorHAnsi"/>
          <w:sz w:val="20"/>
          <w:szCs w:val="20"/>
        </w:rPr>
        <w:t>Please</w:t>
      </w:r>
      <w:r w:rsidR="00C24715" w:rsidRPr="00DA737B">
        <w:rPr>
          <w:rFonts w:asciiTheme="minorHAnsi" w:hAnsiTheme="minorHAnsi" w:cstheme="minorHAnsi"/>
          <w:sz w:val="20"/>
          <w:szCs w:val="20"/>
        </w:rPr>
        <w:t xml:space="preserve"> </w:t>
      </w:r>
      <w:r w:rsidR="00DA737B" w:rsidRPr="00DA737B">
        <w:rPr>
          <w:rFonts w:asciiTheme="minorHAnsi" w:hAnsiTheme="minorHAnsi" w:cstheme="minorHAnsi"/>
          <w:sz w:val="20"/>
          <w:szCs w:val="20"/>
        </w:rPr>
        <w:t>send this completed application form and attachments to</w:t>
      </w:r>
      <w:r w:rsidRPr="00DA737B">
        <w:rPr>
          <w:rFonts w:asciiTheme="minorHAnsi" w:hAnsiTheme="minorHAnsi" w:cstheme="minorHAnsi"/>
          <w:sz w:val="20"/>
          <w:szCs w:val="20"/>
        </w:rPr>
        <w:t>:</w:t>
      </w:r>
      <w:r w:rsidR="003C4DA7" w:rsidRPr="00DA737B">
        <w:rPr>
          <w:rFonts w:asciiTheme="minorHAnsi" w:hAnsiTheme="minorHAnsi" w:cstheme="minorHAnsi"/>
          <w:sz w:val="20"/>
          <w:szCs w:val="20"/>
        </w:rPr>
        <w:t xml:space="preserve"> </w:t>
      </w:r>
      <w:hyperlink r:id="rId10" w:history="1">
        <w:r w:rsidR="003C4DA7" w:rsidRPr="00DA737B">
          <w:rPr>
            <w:rStyle w:val="Hyperlink"/>
            <w:rFonts w:asciiTheme="minorHAnsi" w:hAnsiTheme="minorHAnsi" w:cstheme="minorHAnsi"/>
            <w:sz w:val="20"/>
            <w:szCs w:val="20"/>
          </w:rPr>
          <w:t>education@kodaly.org.au</w:t>
        </w:r>
      </w:hyperlink>
      <w:r w:rsidR="003C4DA7" w:rsidRPr="00DA737B">
        <w:rPr>
          <w:rFonts w:asciiTheme="minorHAnsi" w:hAnsiTheme="minorHAnsi" w:cstheme="minorHAnsi"/>
          <w:sz w:val="20"/>
          <w:szCs w:val="20"/>
        </w:rPr>
        <w:t xml:space="preserve"> </w:t>
      </w:r>
    </w:p>
    <w:sectPr w:rsidR="003C4DA7" w:rsidRPr="00DA737B" w:rsidSect="003C4DA7">
      <w:footerReference w:type="default" r:id="rId11"/>
      <w:pgSz w:w="11907" w:h="16840" w:code="9"/>
      <w:pgMar w:top="426" w:right="720" w:bottom="284" w:left="720" w:header="720" w:footer="3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0DF3B1" w14:textId="77777777" w:rsidR="00712D55" w:rsidRDefault="00712D55" w:rsidP="00CA6161">
      <w:r>
        <w:separator/>
      </w:r>
    </w:p>
  </w:endnote>
  <w:endnote w:type="continuationSeparator" w:id="0">
    <w:p w14:paraId="571E0E3D" w14:textId="77777777" w:rsidR="00712D55" w:rsidRDefault="00712D55" w:rsidP="00CA6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9A0788" w14:textId="3328A754" w:rsidR="00CA6161" w:rsidRPr="00025BD9" w:rsidRDefault="00CA6161" w:rsidP="00CA6161">
    <w:pPr>
      <w:pStyle w:val="Footer"/>
      <w:jc w:val="right"/>
      <w:rPr>
        <w:rFonts w:ascii="Calibri" w:hAnsi="Calibri"/>
        <w:sz w:val="16"/>
      </w:rPr>
    </w:pPr>
    <w:r w:rsidRPr="00025BD9">
      <w:rPr>
        <w:rFonts w:ascii="Calibri" w:hAnsi="Calibri"/>
        <w:sz w:val="16"/>
      </w:rPr>
      <w:t xml:space="preserve">Updated </w:t>
    </w:r>
    <w:r w:rsidR="00436CDE">
      <w:rPr>
        <w:rFonts w:ascii="Calibri" w:hAnsi="Calibri"/>
        <w:sz w:val="16"/>
      </w:rPr>
      <w:t>Januar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2DD71" w14:textId="77777777" w:rsidR="00712D55" w:rsidRDefault="00712D55" w:rsidP="00CA6161">
      <w:r>
        <w:separator/>
      </w:r>
    </w:p>
  </w:footnote>
  <w:footnote w:type="continuationSeparator" w:id="0">
    <w:p w14:paraId="4CA4D47E" w14:textId="77777777" w:rsidR="00712D55" w:rsidRDefault="00712D55" w:rsidP="00CA61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D3505"/>
    <w:multiLevelType w:val="hybridMultilevel"/>
    <w:tmpl w:val="43B038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86083"/>
    <w:multiLevelType w:val="hybridMultilevel"/>
    <w:tmpl w:val="43B038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ocumentProtection w:edit="forms" w:enforcement="1" w:cryptProviderType="rsaAES" w:cryptAlgorithmClass="hash" w:cryptAlgorithmType="typeAny" w:cryptAlgorithmSid="14" w:cryptSpinCount="100000" w:hash="/OuRBJ4pa1rIXdgfPNtTd44OuaUkF7rnzKwr4ftds8nt8aoBNfTFtyF48OE6Yr2dYyJEuPkzy6RUHlmKMkC/gg==" w:salt="0qSR20qLEpUoLK7uc5F0KA==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2MTAwMTWwMDc3MzFS0lEKTi0uzszPAykwrgUA1A0zGywAAAA="/>
  </w:docVars>
  <w:rsids>
    <w:rsidRoot w:val="00E15A73"/>
    <w:rsid w:val="00000711"/>
    <w:rsid w:val="00025BD9"/>
    <w:rsid w:val="0003562D"/>
    <w:rsid w:val="000812CF"/>
    <w:rsid w:val="000B2FF5"/>
    <w:rsid w:val="000B6322"/>
    <w:rsid w:val="000C6781"/>
    <w:rsid w:val="00107D3A"/>
    <w:rsid w:val="00112200"/>
    <w:rsid w:val="00133C5C"/>
    <w:rsid w:val="002608A5"/>
    <w:rsid w:val="00265938"/>
    <w:rsid w:val="002A3D34"/>
    <w:rsid w:val="002A4127"/>
    <w:rsid w:val="00344D73"/>
    <w:rsid w:val="00351101"/>
    <w:rsid w:val="00371F51"/>
    <w:rsid w:val="003C4DA7"/>
    <w:rsid w:val="004320E9"/>
    <w:rsid w:val="00436CDE"/>
    <w:rsid w:val="00445AD1"/>
    <w:rsid w:val="004775AF"/>
    <w:rsid w:val="00491B26"/>
    <w:rsid w:val="0049299E"/>
    <w:rsid w:val="004C1412"/>
    <w:rsid w:val="00526AE0"/>
    <w:rsid w:val="00527754"/>
    <w:rsid w:val="005839BE"/>
    <w:rsid w:val="00591880"/>
    <w:rsid w:val="005A4CA6"/>
    <w:rsid w:val="005C11A1"/>
    <w:rsid w:val="006B6607"/>
    <w:rsid w:val="006D5A2A"/>
    <w:rsid w:val="006E215A"/>
    <w:rsid w:val="0071261E"/>
    <w:rsid w:val="00712D55"/>
    <w:rsid w:val="0074172E"/>
    <w:rsid w:val="007505B3"/>
    <w:rsid w:val="00773B80"/>
    <w:rsid w:val="0078513E"/>
    <w:rsid w:val="007A02D3"/>
    <w:rsid w:val="007F4F28"/>
    <w:rsid w:val="0080269F"/>
    <w:rsid w:val="008149D7"/>
    <w:rsid w:val="00822146"/>
    <w:rsid w:val="008F7B5F"/>
    <w:rsid w:val="00925F7B"/>
    <w:rsid w:val="009967B8"/>
    <w:rsid w:val="009A3989"/>
    <w:rsid w:val="00A30F11"/>
    <w:rsid w:val="00A36FF5"/>
    <w:rsid w:val="00A62E6E"/>
    <w:rsid w:val="00A76C96"/>
    <w:rsid w:val="00A93035"/>
    <w:rsid w:val="00AB4718"/>
    <w:rsid w:val="00AB6D2E"/>
    <w:rsid w:val="00AB7209"/>
    <w:rsid w:val="00AC28EE"/>
    <w:rsid w:val="00B45C4D"/>
    <w:rsid w:val="00BC3267"/>
    <w:rsid w:val="00C138EA"/>
    <w:rsid w:val="00C15848"/>
    <w:rsid w:val="00C20092"/>
    <w:rsid w:val="00C24715"/>
    <w:rsid w:val="00C50B82"/>
    <w:rsid w:val="00C5303E"/>
    <w:rsid w:val="00CA6161"/>
    <w:rsid w:val="00CD302F"/>
    <w:rsid w:val="00CE6549"/>
    <w:rsid w:val="00D42FF5"/>
    <w:rsid w:val="00D46D67"/>
    <w:rsid w:val="00D73A85"/>
    <w:rsid w:val="00D825FB"/>
    <w:rsid w:val="00DA4C18"/>
    <w:rsid w:val="00DA737B"/>
    <w:rsid w:val="00DB212E"/>
    <w:rsid w:val="00DB551A"/>
    <w:rsid w:val="00DD098B"/>
    <w:rsid w:val="00DD65A8"/>
    <w:rsid w:val="00E14EC1"/>
    <w:rsid w:val="00E15A73"/>
    <w:rsid w:val="00E8073D"/>
    <w:rsid w:val="00EF36A7"/>
    <w:rsid w:val="00F05D38"/>
    <w:rsid w:val="00F07382"/>
    <w:rsid w:val="00F16C73"/>
    <w:rsid w:val="00F2029F"/>
    <w:rsid w:val="00F77AF3"/>
    <w:rsid w:val="00F80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D929BA"/>
  <w15:chartTrackingRefBased/>
  <w15:docId w15:val="{D1CED16B-314F-45C6-9665-B3381F652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138EA"/>
    <w:rPr>
      <w:lang w:eastAsia="en-AU"/>
    </w:rPr>
  </w:style>
  <w:style w:type="paragraph" w:styleId="ListParagraph">
    <w:name w:val="List Paragraph"/>
    <w:basedOn w:val="Normal"/>
    <w:uiPriority w:val="34"/>
    <w:qFormat/>
    <w:rsid w:val="00265938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A616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A6161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A616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A6161"/>
    <w:rPr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7F4F2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C4D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4D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28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29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education@kodaly.org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odaly.org.au/membership/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A9783-FBB4-4411-995B-DA99A6F3D25D}"/>
      </w:docPartPr>
      <w:docPartBody>
        <w:p w:rsidR="007F1FD1" w:rsidRDefault="00401C8A">
          <w:r w:rsidRPr="00FA17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12AEF12D484BEFB1958F63F4965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1E237-DAB5-4A34-8D2A-0C70ECA80333}"/>
      </w:docPartPr>
      <w:docPartBody>
        <w:p w:rsidR="007F1FD1" w:rsidRDefault="00401C8A" w:rsidP="00401C8A">
          <w:pPr>
            <w:pStyle w:val="1712AEF12D484BEFB1958F63F4965AC3"/>
          </w:pPr>
          <w:r w:rsidRPr="007F4F28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F8CA150D99C4035A500377C386CF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DA719-E4D1-4766-93F1-669C4E4B4DBB}"/>
      </w:docPartPr>
      <w:docPartBody>
        <w:p w:rsidR="007F1FD1" w:rsidRDefault="00401C8A" w:rsidP="00401C8A">
          <w:pPr>
            <w:pStyle w:val="FF8CA150D99C4035A500377C386CFA0F"/>
          </w:pPr>
          <w:r w:rsidRPr="00FA17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DE6D9E5E7C40B8AB5FF756D32140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1D2E8-EA94-4190-BCEB-95E1500976CF}"/>
      </w:docPartPr>
      <w:docPartBody>
        <w:p w:rsidR="007F1FD1" w:rsidRDefault="00401C8A" w:rsidP="00401C8A">
          <w:pPr>
            <w:pStyle w:val="40DE6D9E5E7C40B8AB5FF756D32140E3"/>
          </w:pPr>
          <w:r w:rsidRPr="00FA17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15643CE0AB40C3BECD100E63783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C540F-6B8B-4F95-9365-FA5FABB0C451}"/>
      </w:docPartPr>
      <w:docPartBody>
        <w:p w:rsidR="007F1FD1" w:rsidRDefault="00401C8A" w:rsidP="00401C8A">
          <w:pPr>
            <w:pStyle w:val="1515643CE0AB40C3BECD100E63783793"/>
          </w:pPr>
          <w:r w:rsidRPr="00FA17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EE7319E83F41009279D260BAD41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AF9AD-62AE-45E4-81BC-C6D87DD6FDED}"/>
      </w:docPartPr>
      <w:docPartBody>
        <w:p w:rsidR="007F1FD1" w:rsidRDefault="00401C8A" w:rsidP="00401C8A">
          <w:pPr>
            <w:pStyle w:val="09EE7319E83F41009279D260BAD417A4"/>
          </w:pPr>
          <w:r w:rsidRPr="00FA17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EF9DA100794AB89EF4C12AD8D77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3662F-91B7-4531-ADCD-A7E667B65E96}"/>
      </w:docPartPr>
      <w:docPartBody>
        <w:p w:rsidR="007F1FD1" w:rsidRDefault="00401C8A" w:rsidP="00401C8A">
          <w:pPr>
            <w:pStyle w:val="6DEF9DA100794AB89EF4C12AD8D77D41"/>
          </w:pPr>
          <w:r w:rsidRPr="00FA17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5F7FC35A844C58900DADB902A35E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CDB5A-0BCF-4953-8E31-C20D18356FE9}"/>
      </w:docPartPr>
      <w:docPartBody>
        <w:p w:rsidR="007F1FD1" w:rsidRDefault="00401C8A" w:rsidP="00401C8A">
          <w:pPr>
            <w:pStyle w:val="7C5F7FC35A844C58900DADB902A35E2F"/>
          </w:pPr>
          <w:r w:rsidRPr="00FA17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9B91E3212E4E66A8565FE3529D8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6870E-3BAD-42B7-9EE1-96E5F116CBF1}"/>
      </w:docPartPr>
      <w:docPartBody>
        <w:p w:rsidR="007F1FD1" w:rsidRDefault="00401C8A" w:rsidP="00401C8A">
          <w:pPr>
            <w:pStyle w:val="279B91E3212E4E66A8565FE3529D8783"/>
          </w:pPr>
          <w:r w:rsidRPr="00FA17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AACD92ABA54B088BFA2BA4F4EEB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6E562-D59C-4C8A-83A6-D2E34AE86821}"/>
      </w:docPartPr>
      <w:docPartBody>
        <w:p w:rsidR="007F1FD1" w:rsidRDefault="00401C8A" w:rsidP="00401C8A">
          <w:pPr>
            <w:pStyle w:val="7CAACD92ABA54B088BFA2BA4F4EEB3EC"/>
          </w:pPr>
          <w:r w:rsidRPr="00FA17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63923B8842408EB3A82A3197E3E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9EB33-4046-4212-AF41-AE834DAE0BDD}"/>
      </w:docPartPr>
      <w:docPartBody>
        <w:p w:rsidR="007F1FD1" w:rsidRDefault="00401C8A" w:rsidP="00401C8A">
          <w:pPr>
            <w:pStyle w:val="9263923B8842408EB3A82A3197E3E117"/>
          </w:pPr>
          <w:r w:rsidRPr="00FA17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ED0D2E93E44965B63554D212D9E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8B79E-F47D-4444-B675-BCD6C45E3F56}"/>
      </w:docPartPr>
      <w:docPartBody>
        <w:p w:rsidR="007F1FD1" w:rsidRDefault="00401C8A" w:rsidP="00401C8A">
          <w:pPr>
            <w:pStyle w:val="05ED0D2E93E44965B63554D212D9EC35"/>
          </w:pPr>
          <w:r w:rsidRPr="00FA17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A0DCB678FE4622BB759BBB74D7E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4B7CD-6469-4195-983C-A900F26BC882}"/>
      </w:docPartPr>
      <w:docPartBody>
        <w:p w:rsidR="007F1FD1" w:rsidRDefault="00401C8A" w:rsidP="00401C8A">
          <w:pPr>
            <w:pStyle w:val="21A0DCB678FE4622BB759BBB74D7E824"/>
          </w:pPr>
          <w:r w:rsidRPr="00FA17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3E110-6BC1-4F3D-A763-CF2DA7248301}"/>
      </w:docPartPr>
      <w:docPartBody>
        <w:p w:rsidR="007F1FD1" w:rsidRDefault="00401C8A">
          <w:r w:rsidRPr="00FA1725">
            <w:rPr>
              <w:rStyle w:val="PlaceholderText"/>
            </w:rPr>
            <w:t>Click or tap to enter a date.</w:t>
          </w:r>
        </w:p>
      </w:docPartBody>
    </w:docPart>
    <w:docPart>
      <w:docPartPr>
        <w:name w:val="C99F80F3CC5D4EC3BE3CE3514EA20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A9588-5636-4BB2-968B-11827333BEF2}"/>
      </w:docPartPr>
      <w:docPartBody>
        <w:p w:rsidR="00000000" w:rsidRDefault="007F1FD1" w:rsidP="007F1FD1">
          <w:pPr>
            <w:pStyle w:val="C99F80F3CC5D4EC3BE3CE3514EA2026B"/>
          </w:pPr>
          <w:r w:rsidRPr="00FA17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B6D8D6274F49299826906974152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5F71B-5228-4186-AF08-606F3AFB8919}"/>
      </w:docPartPr>
      <w:docPartBody>
        <w:p w:rsidR="00000000" w:rsidRDefault="007F1FD1" w:rsidP="007F1FD1">
          <w:pPr>
            <w:pStyle w:val="26B6D8D6274F49299826906974152086"/>
          </w:pPr>
          <w:r w:rsidRPr="00FA17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F722C05483467D9C10CB56A12DF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27B29-1375-447E-BC76-E3E5EF431ABC}"/>
      </w:docPartPr>
      <w:docPartBody>
        <w:p w:rsidR="00000000" w:rsidRDefault="007F1FD1" w:rsidP="007F1FD1">
          <w:pPr>
            <w:pStyle w:val="12F722C05483467D9C10CB56A12DFF08"/>
          </w:pPr>
          <w:r w:rsidRPr="00FA172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1C8A"/>
    <w:rsid w:val="00143E56"/>
    <w:rsid w:val="00401C8A"/>
    <w:rsid w:val="007F1FD1"/>
    <w:rsid w:val="009C0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1FD1"/>
    <w:rPr>
      <w:color w:val="808080"/>
    </w:rPr>
  </w:style>
  <w:style w:type="paragraph" w:customStyle="1" w:styleId="B3375578807040239B50A39E25F942C0">
    <w:name w:val="B3375578807040239B50A39E25F942C0"/>
    <w:rsid w:val="00401C8A"/>
  </w:style>
  <w:style w:type="paragraph" w:customStyle="1" w:styleId="1712AEF12D484BEFB1958F63F4965AC3">
    <w:name w:val="1712AEF12D484BEFB1958F63F4965AC3"/>
    <w:rsid w:val="00401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F8CA150D99C4035A500377C386CFA0F">
    <w:name w:val="FF8CA150D99C4035A500377C386CFA0F"/>
    <w:rsid w:val="00401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0DE6D9E5E7C40B8AB5FF756D32140E3">
    <w:name w:val="40DE6D9E5E7C40B8AB5FF756D32140E3"/>
    <w:rsid w:val="00401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515643CE0AB40C3BECD100E63783793">
    <w:name w:val="1515643CE0AB40C3BECD100E63783793"/>
    <w:rsid w:val="00401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39578B60FFA46AFB3A76ADABA1353B7">
    <w:name w:val="139578B60FFA46AFB3A76ADABA1353B7"/>
    <w:rsid w:val="00401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D6C8CB9A7B242C3B8A1F7D9426E225B">
    <w:name w:val="7D6C8CB9A7B242C3B8A1F7D9426E225B"/>
    <w:rsid w:val="00401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3AF3A1B56794960A2C1AEC87C1CB6FA">
    <w:name w:val="23AF3A1B56794960A2C1AEC87C1CB6FA"/>
    <w:rsid w:val="00401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2D539E4B33048378541524E031C0CAE">
    <w:name w:val="A2D539E4B33048378541524E031C0CAE"/>
    <w:rsid w:val="00401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92675B65B1D4F9DA6F41B91C2EFA71D">
    <w:name w:val="092675B65B1D4F9DA6F41B91C2EFA71D"/>
    <w:rsid w:val="00401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1DB4FD37D20452F9CE27195888284FC">
    <w:name w:val="31DB4FD37D20452F9CE27195888284FC"/>
    <w:rsid w:val="00401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A11DD965F9745B9863139517E30EAFC">
    <w:name w:val="3A11DD965F9745B9863139517E30EAFC"/>
    <w:rsid w:val="00401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F1D75A4F1746E98749CF5DDD888539">
    <w:name w:val="ACF1D75A4F1746E98749CF5DDD888539"/>
    <w:rsid w:val="00401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5BD8FD986604DD6BBF6BD8071B72E2B">
    <w:name w:val="55BD8FD986604DD6BBF6BD8071B72E2B"/>
    <w:rsid w:val="00401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80689C56F35487FAA828B12ACCF01C6">
    <w:name w:val="E80689C56F35487FAA828B12ACCF01C6"/>
    <w:rsid w:val="00401C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9EE7319E83F41009279D260BAD417A4">
    <w:name w:val="09EE7319E83F41009279D260BAD417A4"/>
    <w:rsid w:val="00401C8A"/>
  </w:style>
  <w:style w:type="paragraph" w:customStyle="1" w:styleId="6DEF9DA100794AB89EF4C12AD8D77D41">
    <w:name w:val="6DEF9DA100794AB89EF4C12AD8D77D41"/>
    <w:rsid w:val="00401C8A"/>
  </w:style>
  <w:style w:type="paragraph" w:customStyle="1" w:styleId="7C5F7FC35A844C58900DADB902A35E2F">
    <w:name w:val="7C5F7FC35A844C58900DADB902A35E2F"/>
    <w:rsid w:val="00401C8A"/>
  </w:style>
  <w:style w:type="paragraph" w:customStyle="1" w:styleId="279B91E3212E4E66A8565FE3529D8783">
    <w:name w:val="279B91E3212E4E66A8565FE3529D8783"/>
    <w:rsid w:val="00401C8A"/>
  </w:style>
  <w:style w:type="paragraph" w:customStyle="1" w:styleId="7CAACD92ABA54B088BFA2BA4F4EEB3EC">
    <w:name w:val="7CAACD92ABA54B088BFA2BA4F4EEB3EC"/>
    <w:rsid w:val="00401C8A"/>
  </w:style>
  <w:style w:type="paragraph" w:customStyle="1" w:styleId="9263923B8842408EB3A82A3197E3E117">
    <w:name w:val="9263923B8842408EB3A82A3197E3E117"/>
    <w:rsid w:val="00401C8A"/>
  </w:style>
  <w:style w:type="paragraph" w:customStyle="1" w:styleId="05ED0D2E93E44965B63554D212D9EC35">
    <w:name w:val="05ED0D2E93E44965B63554D212D9EC35"/>
    <w:rsid w:val="00401C8A"/>
  </w:style>
  <w:style w:type="paragraph" w:customStyle="1" w:styleId="21A0DCB678FE4622BB759BBB74D7E824">
    <w:name w:val="21A0DCB678FE4622BB759BBB74D7E824"/>
    <w:rsid w:val="00401C8A"/>
  </w:style>
  <w:style w:type="paragraph" w:customStyle="1" w:styleId="C99F80F3CC5D4EC3BE3CE3514EA2026B">
    <w:name w:val="C99F80F3CC5D4EC3BE3CE3514EA2026B"/>
    <w:rsid w:val="007F1FD1"/>
  </w:style>
  <w:style w:type="paragraph" w:customStyle="1" w:styleId="55B5DBBC08094614B8A93F6722A0D2AC">
    <w:name w:val="55B5DBBC08094614B8A93F6722A0D2AC"/>
    <w:rsid w:val="007F1FD1"/>
  </w:style>
  <w:style w:type="paragraph" w:customStyle="1" w:styleId="26B6D8D6274F49299826906974152086">
    <w:name w:val="26B6D8D6274F49299826906974152086"/>
    <w:rsid w:val="007F1FD1"/>
  </w:style>
  <w:style w:type="paragraph" w:customStyle="1" w:styleId="12F722C05483467D9C10CB56A12DFF08">
    <w:name w:val="12F722C05483467D9C10CB56A12DFF08"/>
    <w:rsid w:val="007F1F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FC19B4-3062-467A-B0FA-6320B16ED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436</Words>
  <Characters>2293</Characters>
  <Application>Microsoft Office Word</Application>
  <DocSecurity>0</DocSecurity>
  <Lines>91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</vt:lpstr>
    </vt:vector>
  </TitlesOfParts>
  <Company>CSM</Company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</dc:title>
  <dc:subject/>
  <dc:creator>Judith Johnson</dc:creator>
  <cp:keywords/>
  <cp:lastModifiedBy>Jason Goopy</cp:lastModifiedBy>
  <cp:revision>41</cp:revision>
  <cp:lastPrinted>2019-07-06T12:07:00Z</cp:lastPrinted>
  <dcterms:created xsi:type="dcterms:W3CDTF">2019-12-31T02:12:00Z</dcterms:created>
  <dcterms:modified xsi:type="dcterms:W3CDTF">2020-01-02T00:24:00Z</dcterms:modified>
</cp:coreProperties>
</file>